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5C8E54" w14:textId="5635072A" w:rsidR="008B197E" w:rsidRDefault="00000E4D">
      <w:pPr>
        <w:pStyle w:val="Paper-Title"/>
        <w:spacing w:after="60"/>
      </w:pPr>
      <w:r>
        <w:t>Predict</w:t>
      </w:r>
      <w:r w:rsidR="00C04E1A">
        <w:t>ing</w:t>
      </w:r>
      <w:r>
        <w:t xml:space="preserve"> the Outcomes of Impartial Games</w:t>
      </w:r>
    </w:p>
    <w:p w14:paraId="66CD0EF8" w14:textId="77777777" w:rsidR="008B197E" w:rsidRDefault="008B197E">
      <w:pPr>
        <w:sectPr w:rsidR="008B197E" w:rsidSect="003B4153">
          <w:footerReference w:type="even" r:id="rId8"/>
          <w:pgSz w:w="12240" w:h="15840" w:code="1"/>
          <w:pgMar w:top="1080" w:right="1080" w:bottom="1440" w:left="1080" w:header="720" w:footer="720" w:gutter="0"/>
          <w:cols w:space="720"/>
        </w:sectPr>
      </w:pPr>
    </w:p>
    <w:p w14:paraId="63C433DB" w14:textId="416E67A1" w:rsidR="008B197E" w:rsidRDefault="0053387E">
      <w:pPr>
        <w:pStyle w:val="Author"/>
        <w:spacing w:after="0"/>
        <w:rPr>
          <w:spacing w:val="-2"/>
        </w:rPr>
      </w:pPr>
      <w:r>
        <w:rPr>
          <w:spacing w:val="-2"/>
        </w:rPr>
        <w:t>Sergio Abraham Sum Munoz</w:t>
      </w:r>
    </w:p>
    <w:p w14:paraId="79064ABF" w14:textId="77777777" w:rsidR="008B197E" w:rsidRDefault="006E2A18">
      <w:pPr>
        <w:pStyle w:val="Affiliations"/>
        <w:rPr>
          <w:spacing w:val="-2"/>
        </w:rPr>
      </w:pPr>
      <w:r>
        <w:rPr>
          <w:spacing w:val="-2"/>
        </w:rPr>
        <w:t>Wofford College</w:t>
      </w:r>
      <w:r w:rsidR="008B197E">
        <w:rPr>
          <w:spacing w:val="-2"/>
        </w:rPr>
        <w:br/>
      </w:r>
      <w:r>
        <w:rPr>
          <w:spacing w:val="-2"/>
        </w:rPr>
        <w:t>429 North Church Street</w:t>
      </w:r>
      <w:r w:rsidR="008B197E">
        <w:rPr>
          <w:spacing w:val="-2"/>
        </w:rPr>
        <w:br/>
      </w:r>
      <w:r>
        <w:rPr>
          <w:spacing w:val="-2"/>
        </w:rPr>
        <w:t>Spartanburg, SC 29303-3663</w:t>
      </w:r>
      <w:r w:rsidR="008B197E">
        <w:rPr>
          <w:spacing w:val="-2"/>
        </w:rPr>
        <w:br/>
      </w:r>
      <w:r>
        <w:t>+1 (864) 597-4000</w:t>
      </w:r>
    </w:p>
    <w:p w14:paraId="016E7AB3" w14:textId="58B426E9" w:rsidR="008B197E" w:rsidRDefault="0053387E">
      <w:pPr>
        <w:pStyle w:val="E-Mail"/>
        <w:rPr>
          <w:spacing w:val="-2"/>
        </w:rPr>
      </w:pPr>
      <w:r>
        <w:rPr>
          <w:spacing w:val="-2"/>
        </w:rPr>
        <w:t>summunozsa@email.wofford.edu</w:t>
      </w:r>
    </w:p>
    <w:p w14:paraId="0665DB81" w14:textId="77777777" w:rsidR="008B197E" w:rsidRDefault="008B197E">
      <w:pPr>
        <w:jc w:val="center"/>
        <w:sectPr w:rsidR="008B197E" w:rsidSect="006E2A18">
          <w:type w:val="continuous"/>
          <w:pgSz w:w="12240" w:h="15840" w:code="1"/>
          <w:pgMar w:top="1080" w:right="1080" w:bottom="1440" w:left="1080" w:header="720" w:footer="720" w:gutter="0"/>
          <w:cols w:space="0"/>
        </w:sectPr>
      </w:pPr>
    </w:p>
    <w:p w14:paraId="0CA2995E" w14:textId="77777777" w:rsidR="008B197E" w:rsidRDefault="008B197E">
      <w:pPr>
        <w:spacing w:after="0"/>
      </w:pPr>
      <w:r>
        <w:rPr>
          <w:b/>
          <w:sz w:val="24"/>
        </w:rPr>
        <w:t>ABSTRACT</w:t>
      </w:r>
    </w:p>
    <w:p w14:paraId="54E25E48" w14:textId="59908266" w:rsidR="008B197E" w:rsidRDefault="004D3247">
      <w:pPr>
        <w:pStyle w:val="Abstract"/>
      </w:pPr>
      <w:r>
        <w:t>in</w:t>
      </w:r>
      <w:r w:rsidR="004E0C7D">
        <w:t xml:space="preserve"> this paper we describe an algorithm based on game theory that </w:t>
      </w:r>
      <w:r>
        <w:t>can b</w:t>
      </w:r>
      <w:r w:rsidR="00000E4D">
        <w:t xml:space="preserve">e used to predict the winner of </w:t>
      </w:r>
      <w:r w:rsidR="00C04E1A">
        <w:t>AN IMPARTIAL GRAPH GAME, OR A VARIATION OF NIM.</w:t>
      </w:r>
    </w:p>
    <w:p w14:paraId="0B47D465" w14:textId="77777777" w:rsidR="008B197E" w:rsidRDefault="008B197E">
      <w:pPr>
        <w:spacing w:before="120" w:after="0"/>
      </w:pPr>
      <w:r>
        <w:rPr>
          <w:b/>
          <w:sz w:val="24"/>
        </w:rPr>
        <w:t>Keywords</w:t>
      </w:r>
    </w:p>
    <w:p w14:paraId="5DABE362" w14:textId="2CE6620A" w:rsidR="008B197E" w:rsidRDefault="004D3247">
      <w:pPr>
        <w:spacing w:after="120"/>
      </w:pPr>
      <w:r>
        <w:t xml:space="preserve">Impartial combinatory game; game state; </w:t>
      </w:r>
      <w:r w:rsidR="00C54BD6">
        <w:t>optimal play;</w:t>
      </w:r>
      <w:r w:rsidR="00C04E1A">
        <w:t xml:space="preserve"> terminal node;</w:t>
      </w:r>
      <w:r w:rsidR="00BD782B">
        <w:t xml:space="preserve"> playable soldier; complex node;</w:t>
      </w:r>
    </w:p>
    <w:p w14:paraId="263F0563" w14:textId="77777777" w:rsidR="008B197E" w:rsidRDefault="008B197E">
      <w:pPr>
        <w:pStyle w:val="Heading1"/>
      </w:pPr>
      <w:bookmarkStart w:id="0" w:name="_Ref509519541"/>
      <w:r>
        <w:t>I</w:t>
      </w:r>
      <w:r w:rsidR="006E2A18">
        <w:t>ntroduction</w:t>
      </w:r>
      <w:bookmarkEnd w:id="0"/>
    </w:p>
    <w:p w14:paraId="23395BD1" w14:textId="50BC9227" w:rsidR="00483933" w:rsidRDefault="00174C93">
      <w:pPr>
        <w:pStyle w:val="BodyTextIndent"/>
        <w:ind w:firstLine="0"/>
        <w:rPr>
          <w:noProof/>
        </w:rPr>
      </w:pPr>
      <w:r>
        <w:t>On Hac</w:t>
      </w:r>
      <w:r w:rsidR="00E53CCE">
        <w:t xml:space="preserve">kerRank, </w:t>
      </w:r>
      <w:r w:rsidR="00AD7C3B">
        <w:t>there is a problem called Pl</w:t>
      </w:r>
      <w:r w:rsidR="00E53CCE">
        <w:t>a</w:t>
      </w:r>
      <w:r w:rsidR="00AD7C3B">
        <w:t>y on Benders that presents a</w:t>
      </w:r>
      <w:r w:rsidR="006A3356">
        <w:t xml:space="preserve"> </w:t>
      </w:r>
      <w:r w:rsidR="0031420A">
        <w:t xml:space="preserve">graphical </w:t>
      </w:r>
      <w:r w:rsidR="006A3356">
        <w:t>variation of Nim [</w:t>
      </w:r>
      <w:r w:rsidR="00270D26">
        <w:t>3</w:t>
      </w:r>
      <w:r w:rsidR="008C4C71">
        <w:t xml:space="preserve">]. Here, </w:t>
      </w:r>
      <w:r>
        <w:t>two generals, Bumi and Iroh, are trying to fin</w:t>
      </w:r>
      <w:r w:rsidR="00E53CCE">
        <w:t>d the best way to move</w:t>
      </w:r>
      <w:r>
        <w:t xml:space="preserve"> soldier</w:t>
      </w:r>
      <w:r w:rsidR="00E53CCE">
        <w:t>s around</w:t>
      </w:r>
      <w:r>
        <w:t xml:space="preserve"> a city during battle. The city is separated into different locations with certain locations </w:t>
      </w:r>
      <w:r w:rsidR="0031420A">
        <w:t xml:space="preserve">being </w:t>
      </w:r>
      <w:r>
        <w:t>connected by one-way paths.</w:t>
      </w:r>
      <w:r w:rsidR="0031420A">
        <w:t xml:space="preserve"> To strategize, t</w:t>
      </w:r>
      <w:r w:rsidR="00E53CCE">
        <w:t xml:space="preserve">hey decide to play a game where soldiers start at random positions in the city and they both take turns moving one soldier from one location to another at a time. Since the city was built by some of the best architects in the world, soldiers will never be </w:t>
      </w:r>
      <w:r w:rsidR="0031420A">
        <w:t>moving</w:t>
      </w:r>
      <w:r w:rsidR="00E53CCE">
        <w:t xml:space="preserve"> in circles. The first </w:t>
      </w:r>
      <w:r w:rsidR="0031420A">
        <w:t>general</w:t>
      </w:r>
      <w:r w:rsidR="00E53CCE">
        <w:t xml:space="preserve"> to not be able to perform a legal move loses. In other words, the last </w:t>
      </w:r>
      <w:r w:rsidR="0031420A">
        <w:t>general</w:t>
      </w:r>
      <w:r w:rsidR="00E53CCE">
        <w:t xml:space="preserve"> to make a valid move wins.</w:t>
      </w:r>
      <w:r w:rsidR="00294113">
        <w:t xml:space="preserve"> It can be assumed that both </w:t>
      </w:r>
      <w:r w:rsidR="0031420A">
        <w:t>generals</w:t>
      </w:r>
      <w:r w:rsidR="00294113">
        <w:t xml:space="preserve"> will be making t</w:t>
      </w:r>
      <w:r w:rsidR="006A3356">
        <w:t>he best possible move each time and Bumi will always go first. Figure 1 represents an instance of what the battlefield will look like. The numbers inside the nodes are the la</w:t>
      </w:r>
      <w:r w:rsidR="00483933">
        <w:t xml:space="preserve">bels for their respective node. </w:t>
      </w:r>
    </w:p>
    <w:p w14:paraId="7BA9353A" w14:textId="33909590" w:rsidR="00165F0B" w:rsidRDefault="00483933" w:rsidP="00421F8B">
      <w:pPr>
        <w:pStyle w:val="BodyTextIndent"/>
        <w:keepNext/>
        <w:ind w:firstLine="0"/>
        <w:jc w:val="center"/>
      </w:pPr>
      <w:r>
        <w:rPr>
          <w:noProof/>
        </w:rPr>
        <w:drawing>
          <wp:inline distT="0" distB="0" distL="0" distR="0" wp14:anchorId="52BDCB16" wp14:editId="7EDFE8BA">
            <wp:extent cx="2121408" cy="1681676"/>
            <wp:effectExtent l="19050" t="19050" r="12700" b="139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oblem instance -1.jpg"/>
                    <pic:cNvPicPr/>
                  </pic:nvPicPr>
                  <pic:blipFill rotWithShape="1">
                    <a:blip r:embed="rId9" cstate="print">
                      <a:extLst>
                        <a:ext uri="{28A0092B-C50C-407E-A947-70E740481C1C}">
                          <a14:useLocalDpi xmlns:a14="http://schemas.microsoft.com/office/drawing/2010/main" val="0"/>
                        </a:ext>
                      </a:extLst>
                    </a:blip>
                    <a:srcRect t="10428" r="10788" b="34921"/>
                    <a:stretch/>
                  </pic:blipFill>
                  <pic:spPr bwMode="auto">
                    <a:xfrm>
                      <a:off x="0" y="0"/>
                      <a:ext cx="2132144" cy="1690186"/>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2BD8A3B8" w14:textId="45F4D846" w:rsidR="0012119F" w:rsidRDefault="00165F0B" w:rsidP="00421F8B">
      <w:pPr>
        <w:pStyle w:val="Caption"/>
      </w:pPr>
      <w:r>
        <w:t xml:space="preserve">Figure </w:t>
      </w:r>
      <w:fldSimple w:instr=" SEQ Figure \* ARABIC ">
        <w:r w:rsidR="007B1602">
          <w:rPr>
            <w:noProof/>
          </w:rPr>
          <w:t>1</w:t>
        </w:r>
      </w:fldSimple>
      <w:r>
        <w:t>. Problem Instance</w:t>
      </w:r>
    </w:p>
    <w:p w14:paraId="1D3F43E4" w14:textId="4E776BAE" w:rsidR="00165F0B" w:rsidRPr="00165F0B" w:rsidRDefault="00165F0B" w:rsidP="00165F0B">
      <w:pPr>
        <w:rPr>
          <w:lang w:eastAsia="en-AU"/>
        </w:rPr>
      </w:pPr>
      <w:r>
        <w:rPr>
          <w:lang w:eastAsia="en-AU"/>
        </w:rPr>
        <w:t>On this example, we observe that there is a total of four soldiers with one soldier being at nodes 4, 6, 7, and 10. However, the only playable soldiers are at nodes 6 and 7 because the soldiers at nodes 4 and 10 cannot move anymore. In this example, Bumi will win the game. He does so by</w:t>
      </w:r>
      <w:r w:rsidR="0031420A">
        <w:rPr>
          <w:lang w:eastAsia="en-AU"/>
        </w:rPr>
        <w:t xml:space="preserve"> first</w:t>
      </w:r>
      <w:r>
        <w:rPr>
          <w:lang w:eastAsia="en-AU"/>
        </w:rPr>
        <w:t xml:space="preserve"> moving the soldier on node 7 to node 6. Node 6 now contains </w:t>
      </w:r>
      <w:r w:rsidR="00BD782B">
        <w:rPr>
          <w:lang w:eastAsia="en-AU"/>
        </w:rPr>
        <w:t>two</w:t>
      </w:r>
      <w:r>
        <w:rPr>
          <w:lang w:eastAsia="en-AU"/>
        </w:rPr>
        <w:t xml:space="preserve"> playable soldiers. Iroh then </w:t>
      </w:r>
      <w:r w:rsidR="0031420A">
        <w:rPr>
          <w:lang w:eastAsia="en-AU"/>
        </w:rPr>
        <w:t>has no other option but to move</w:t>
      </w:r>
      <w:r>
        <w:rPr>
          <w:lang w:eastAsia="en-AU"/>
        </w:rPr>
        <w:t xml:space="preserve"> one of the soldiers at node 6</w:t>
      </w:r>
      <w:r w:rsidR="007B1602">
        <w:rPr>
          <w:lang w:eastAsia="en-AU"/>
        </w:rPr>
        <w:t xml:space="preserve"> to node 8, leaving </w:t>
      </w:r>
      <w:r>
        <w:rPr>
          <w:lang w:eastAsia="en-AU"/>
        </w:rPr>
        <w:t xml:space="preserve">a soldier behind at node 6. Bumi wins by moving the last playable soldier from node 6 to node 8. </w:t>
      </w:r>
    </w:p>
    <w:p w14:paraId="58159F61" w14:textId="77777777" w:rsidR="008B197E" w:rsidRDefault="006E2A18">
      <w:pPr>
        <w:pStyle w:val="Heading1"/>
      </w:pPr>
      <w:r>
        <w:t>Background</w:t>
      </w:r>
    </w:p>
    <w:p w14:paraId="64455474" w14:textId="137FCAE3" w:rsidR="004E0C7D" w:rsidRDefault="004E0C7D" w:rsidP="004E0C7D">
      <w:pPr>
        <w:pStyle w:val="BodyTextIndent"/>
        <w:ind w:firstLine="0"/>
      </w:pPr>
      <w:r>
        <w:t>Game theory is the study and application of decision making strategies that can be ap</w:t>
      </w:r>
      <w:r w:rsidR="0031420A">
        <w:t xml:space="preserve">plied to behavioral relations and </w:t>
      </w:r>
      <w:r>
        <w:t>has evolved from s</w:t>
      </w:r>
      <w:r w:rsidR="00270D26">
        <w:t>tudying the outcomes of games [1</w:t>
      </w:r>
      <w:r>
        <w:t xml:space="preserve">]. It is important to note that there are many game types that are studied, but we will focus on combinatorial games. </w:t>
      </w:r>
    </w:p>
    <w:p w14:paraId="52C5D4BC" w14:textId="1B6CCEEE" w:rsidR="004E0C7D" w:rsidRDefault="008E1EE6" w:rsidP="004E0C7D">
      <w:pPr>
        <w:pStyle w:val="BodyTextIndent"/>
        <w:ind w:firstLine="0"/>
      </w:pPr>
      <w:r>
        <w:t>A</w:t>
      </w:r>
      <w:r w:rsidR="004E0C7D">
        <w:t xml:space="preserve"> game is considered </w:t>
      </w:r>
      <w:r w:rsidR="004E0C7D" w:rsidRPr="00294113">
        <w:rPr>
          <w:b/>
        </w:rPr>
        <w:t>combinatorial</w:t>
      </w:r>
      <w:r w:rsidR="004E0C7D">
        <w:t xml:space="preserve"> when only two players move alternatively, the game is not decided by chance, both players know the game state and all possible player moves, the game eventually ends, and the winner depends on who moves last with no ties allowed</w:t>
      </w:r>
      <w:r w:rsidR="00270D26">
        <w:t xml:space="preserve"> [1</w:t>
      </w:r>
      <w:r>
        <w:t>]</w:t>
      </w:r>
      <w:r w:rsidR="004E0C7D">
        <w:t xml:space="preserve">. A specific type of combinatorial game we will predict the outcome of is the impartial game type. A game is considered </w:t>
      </w:r>
      <w:r w:rsidR="004E0C7D" w:rsidRPr="00294113">
        <w:rPr>
          <w:b/>
        </w:rPr>
        <w:t>impartial combinatorial</w:t>
      </w:r>
      <w:r w:rsidR="004E0C7D">
        <w:t xml:space="preserve"> when “the set of allowable moves depends only on the position of the game and not on which </w:t>
      </w:r>
      <w:r w:rsidR="00270D26">
        <w:t>of the two players is moving” [2</w:t>
      </w:r>
      <w:r w:rsidR="004E0C7D">
        <w:t>]. An example of an impartial combinatorial game is Nim.</w:t>
      </w:r>
    </w:p>
    <w:p w14:paraId="68BA5488" w14:textId="77777777" w:rsidR="00F01B63" w:rsidRDefault="00294113">
      <w:pPr>
        <w:pStyle w:val="BodyTextIndent"/>
        <w:ind w:firstLine="0"/>
        <w:rPr>
          <w:noProof/>
        </w:rPr>
      </w:pPr>
      <w:r>
        <w:t>T</w:t>
      </w:r>
      <w:r w:rsidR="008E1EE6">
        <w:t>he</w:t>
      </w:r>
      <w:r>
        <w:t xml:space="preserve"> problem </w:t>
      </w:r>
      <w:r w:rsidR="008E1EE6">
        <w:t xml:space="preserve">instance from Play on Benders can be </w:t>
      </w:r>
      <w:r>
        <w:t xml:space="preserve">represented </w:t>
      </w:r>
      <w:r w:rsidR="008E1EE6">
        <w:t>as</w:t>
      </w:r>
      <w:r>
        <w:t xml:space="preserve"> a directed acyclic graph</w:t>
      </w:r>
      <w:r w:rsidR="008E1EE6">
        <w:t xml:space="preserve"> using an adjacency list</w:t>
      </w:r>
      <w:r>
        <w:t xml:space="preserve">. Each location is a node and </w:t>
      </w:r>
      <w:r w:rsidR="008E1EE6">
        <w:t>each directed edge</w:t>
      </w:r>
      <w:r>
        <w:t xml:space="preserve"> represent</w:t>
      </w:r>
      <w:r w:rsidR="008E1EE6">
        <w:t>s</w:t>
      </w:r>
      <w:r>
        <w:t xml:space="preserve"> the path </w:t>
      </w:r>
      <w:r w:rsidR="0037376D">
        <w:t xml:space="preserve">from one location to the other. Figure 2 shows the adjacency list for Figure 1. </w:t>
      </w:r>
    </w:p>
    <w:p w14:paraId="6677BA09" w14:textId="77777777" w:rsidR="00F01B63" w:rsidRDefault="00F01B63" w:rsidP="00421F8B">
      <w:pPr>
        <w:pStyle w:val="BodyTextIndent"/>
        <w:keepNext/>
        <w:ind w:firstLine="0"/>
        <w:jc w:val="center"/>
      </w:pPr>
      <w:r>
        <w:rPr>
          <w:noProof/>
        </w:rPr>
        <w:drawing>
          <wp:inline distT="0" distB="0" distL="0" distR="0" wp14:anchorId="2180D337" wp14:editId="373D8CEA">
            <wp:extent cx="2155777" cy="1707298"/>
            <wp:effectExtent l="19050" t="19050" r="16510" b="266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djList.jpg"/>
                    <pic:cNvPicPr/>
                  </pic:nvPicPr>
                  <pic:blipFill rotWithShape="1">
                    <a:blip r:embed="rId10" cstate="print">
                      <a:extLst>
                        <a:ext uri="{28A0092B-C50C-407E-A947-70E740481C1C}">
                          <a14:useLocalDpi xmlns:a14="http://schemas.microsoft.com/office/drawing/2010/main" val="0"/>
                        </a:ext>
                      </a:extLst>
                    </a:blip>
                    <a:srcRect t="21945" r="30002" b="35216"/>
                    <a:stretch/>
                  </pic:blipFill>
                  <pic:spPr bwMode="auto">
                    <a:xfrm>
                      <a:off x="0" y="0"/>
                      <a:ext cx="2200392" cy="1742632"/>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7DB6E50D" w14:textId="1A4C1395" w:rsidR="0037376D" w:rsidRDefault="00F01B63" w:rsidP="00421F8B">
      <w:pPr>
        <w:pStyle w:val="Caption"/>
      </w:pPr>
      <w:r>
        <w:t xml:space="preserve">Figure </w:t>
      </w:r>
      <w:fldSimple w:instr=" SEQ Figure \* ARABIC ">
        <w:r w:rsidR="007B1602">
          <w:rPr>
            <w:noProof/>
          </w:rPr>
          <w:t>2</w:t>
        </w:r>
      </w:fldSimple>
      <w:r>
        <w:t>. Adjacency List of Graph in Figure 1</w:t>
      </w:r>
    </w:p>
    <w:p w14:paraId="14274B73" w14:textId="57407914" w:rsidR="001759F3" w:rsidRDefault="00294113">
      <w:pPr>
        <w:pStyle w:val="BodyTextIndent"/>
        <w:ind w:firstLine="0"/>
      </w:pPr>
      <w:r>
        <w:t xml:space="preserve">A location that does not have a path to another location will be considered </w:t>
      </w:r>
      <w:r w:rsidRPr="00294113">
        <w:rPr>
          <w:b/>
        </w:rPr>
        <w:t>terminal</w:t>
      </w:r>
      <w:r w:rsidR="00F01B63">
        <w:rPr>
          <w:b/>
        </w:rPr>
        <w:t xml:space="preserve"> </w:t>
      </w:r>
      <w:r w:rsidR="002D19A2">
        <w:t xml:space="preserve">and </w:t>
      </w:r>
      <w:r w:rsidR="00F01B63">
        <w:t>will have an empty list at its respective index in the adjacency list</w:t>
      </w:r>
      <w:r>
        <w:t xml:space="preserve">. </w:t>
      </w:r>
      <w:r w:rsidR="002D19A2">
        <w:t>Playable soldiers will not start off at terminal nodes.</w:t>
      </w:r>
    </w:p>
    <w:p w14:paraId="5796B612" w14:textId="03717807" w:rsidR="00A656B4" w:rsidRPr="00B57AB8" w:rsidRDefault="00E2583C" w:rsidP="00E2583C">
      <w:pPr>
        <w:pStyle w:val="Heading1"/>
      </w:pPr>
      <w:r>
        <w:t>Algorithm</w:t>
      </w:r>
    </w:p>
    <w:p w14:paraId="547E7BC5" w14:textId="7DD242FB" w:rsidR="002D19A2" w:rsidRDefault="00D53519" w:rsidP="002D19A2">
      <w:pPr>
        <w:pStyle w:val="BodyTextIndent"/>
        <w:ind w:firstLine="0"/>
      </w:pPr>
      <w:r>
        <w:t>W</w:t>
      </w:r>
      <w:r w:rsidR="009963A1">
        <w:t xml:space="preserve">e first </w:t>
      </w:r>
      <w:r w:rsidR="006C5D6E">
        <w:t>determine</w:t>
      </w:r>
      <w:r w:rsidR="002D3D9D">
        <w:t>d</w:t>
      </w:r>
      <w:r w:rsidR="009963A1">
        <w:t xml:space="preserve"> which nodes </w:t>
      </w:r>
      <w:r w:rsidR="006C5D6E">
        <w:t>are</w:t>
      </w:r>
      <w:r w:rsidR="009963A1">
        <w:t xml:space="preserve"> terminal. </w:t>
      </w:r>
      <w:r w:rsidR="00255A4E">
        <w:t xml:space="preserve">Soldiers </w:t>
      </w:r>
      <w:r>
        <w:t xml:space="preserve">that start </w:t>
      </w:r>
      <w:r w:rsidR="00255A4E">
        <w:t xml:space="preserve">at </w:t>
      </w:r>
      <w:r w:rsidR="00255A4E" w:rsidRPr="00D53519">
        <w:rPr>
          <w:b/>
        </w:rPr>
        <w:t>terminal nodes</w:t>
      </w:r>
      <w:r w:rsidR="00255A4E">
        <w:t xml:space="preserve"> do not need to be considered in the algorithm since they </w:t>
      </w:r>
      <w:r w:rsidR="002D3D9D">
        <w:t>cannot be moved</w:t>
      </w:r>
      <w:r w:rsidR="00666595">
        <w:t xml:space="preserve">. The remaining </w:t>
      </w:r>
      <w:r w:rsidR="00666595">
        <w:rPr>
          <w:b/>
        </w:rPr>
        <w:t xml:space="preserve">playable </w:t>
      </w:r>
      <w:r w:rsidR="00666595" w:rsidRPr="00666595">
        <w:rPr>
          <w:b/>
        </w:rPr>
        <w:t>soldiers</w:t>
      </w:r>
      <w:r w:rsidR="00666595">
        <w:rPr>
          <w:b/>
        </w:rPr>
        <w:t xml:space="preserve"> </w:t>
      </w:r>
      <w:r w:rsidR="00666595">
        <w:t>are at nodes that have at least one neighbor. We also</w:t>
      </w:r>
      <w:r w:rsidR="009963A1">
        <w:t xml:space="preserve"> determine</w:t>
      </w:r>
      <w:r w:rsidR="005B60C0">
        <w:t>d</w:t>
      </w:r>
      <w:r w:rsidR="009963A1">
        <w:t xml:space="preserve"> if there </w:t>
      </w:r>
      <w:r w:rsidR="006C5D6E">
        <w:t>are</w:t>
      </w:r>
      <w:r w:rsidR="009963A1">
        <w:t xml:space="preserve"> situations where a node </w:t>
      </w:r>
      <w:r w:rsidR="002D3D9D">
        <w:t>has more than one neighbor and if any of th</w:t>
      </w:r>
      <w:r w:rsidR="00270D26">
        <w:t>ose neighbors is not terminal [Pech, personal communication]</w:t>
      </w:r>
      <w:r w:rsidR="002D3D9D">
        <w:t>. A no</w:t>
      </w:r>
      <w:r w:rsidR="00DF70FC">
        <w:t xml:space="preserve">de that falls under this situation is considered a </w:t>
      </w:r>
      <w:r w:rsidR="00DF70FC">
        <w:rPr>
          <w:b/>
        </w:rPr>
        <w:t xml:space="preserve">complex node. </w:t>
      </w:r>
      <w:r w:rsidR="00301E6D">
        <w:t>See F</w:t>
      </w:r>
      <w:r w:rsidR="002D3D9D">
        <w:t>igure 3</w:t>
      </w:r>
      <w:r w:rsidR="009963A1">
        <w:t>,</w:t>
      </w:r>
      <w:r w:rsidR="006C5D6E">
        <w:t xml:space="preserve"> which shows an instance of this </w:t>
      </w:r>
      <w:r w:rsidR="006C5D6E" w:rsidRPr="00DF70FC">
        <w:rPr>
          <w:b/>
        </w:rPr>
        <w:t>complex node</w:t>
      </w:r>
      <w:r w:rsidR="009963A1">
        <w:t xml:space="preserve">. </w:t>
      </w:r>
    </w:p>
    <w:p w14:paraId="32D68C97" w14:textId="4CC6759A" w:rsidR="00C36BB7" w:rsidRDefault="00C36BB7" w:rsidP="00421F8B">
      <w:pPr>
        <w:pStyle w:val="BodyTextIndent"/>
        <w:keepNext/>
        <w:ind w:firstLine="0"/>
        <w:jc w:val="center"/>
      </w:pPr>
      <w:r>
        <w:rPr>
          <w:noProof/>
        </w:rPr>
        <w:lastRenderedPageBreak/>
        <w:drawing>
          <wp:inline distT="0" distB="0" distL="0" distR="0" wp14:anchorId="00520AA4" wp14:editId="77CD175B">
            <wp:extent cx="1873693" cy="1909135"/>
            <wp:effectExtent l="19050" t="19050" r="12700" b="152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G_20180430_004046055.jpg"/>
                    <pic:cNvPicPr/>
                  </pic:nvPicPr>
                  <pic:blipFill rotWithShape="1">
                    <a:blip r:embed="rId11" cstate="print">
                      <a:extLst>
                        <a:ext uri="{28A0092B-C50C-407E-A947-70E740481C1C}">
                          <a14:useLocalDpi xmlns:a14="http://schemas.microsoft.com/office/drawing/2010/main" val="0"/>
                        </a:ext>
                      </a:extLst>
                    </a:blip>
                    <a:srcRect l="7720" t="60564" r="42812" b="4189"/>
                    <a:stretch/>
                  </pic:blipFill>
                  <pic:spPr bwMode="auto">
                    <a:xfrm>
                      <a:off x="0" y="0"/>
                      <a:ext cx="1955860" cy="1992857"/>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618D49F0" w14:textId="40CB24A1" w:rsidR="00E2583C" w:rsidRDefault="00C36BB7" w:rsidP="00421F8B">
      <w:pPr>
        <w:pStyle w:val="Caption"/>
      </w:pPr>
      <w:r>
        <w:t xml:space="preserve">Figure </w:t>
      </w:r>
      <w:fldSimple w:instr=" SEQ Figure \* ARABIC ">
        <w:r w:rsidR="007B1602">
          <w:rPr>
            <w:noProof/>
          </w:rPr>
          <w:t>3</w:t>
        </w:r>
      </w:fldSimple>
      <w:r w:rsidR="00255A4E">
        <w:t>. Complex Node</w:t>
      </w:r>
    </w:p>
    <w:p w14:paraId="3AD56909" w14:textId="0D533456" w:rsidR="002D19A2" w:rsidRDefault="002D19A2" w:rsidP="002D19A2">
      <w:pPr>
        <w:rPr>
          <w:lang w:eastAsia="en-AU"/>
        </w:rPr>
      </w:pPr>
      <w:r>
        <w:rPr>
          <w:lang w:eastAsia="en-AU"/>
        </w:rPr>
        <w:t>N</w:t>
      </w:r>
      <w:r w:rsidR="006339C1">
        <w:rPr>
          <w:lang w:eastAsia="en-AU"/>
        </w:rPr>
        <w:t>ode 1 in F</w:t>
      </w:r>
      <w:r>
        <w:rPr>
          <w:lang w:eastAsia="en-AU"/>
        </w:rPr>
        <w:t xml:space="preserve">igure 3 is the complex node since it has more than one neighbor and one of them </w:t>
      </w:r>
      <w:r w:rsidR="006339C1">
        <w:rPr>
          <w:lang w:eastAsia="en-AU"/>
        </w:rPr>
        <w:t>is not</w:t>
      </w:r>
      <w:r>
        <w:rPr>
          <w:lang w:eastAsia="en-AU"/>
        </w:rPr>
        <w:t xml:space="preserve"> terminal (node 2). </w:t>
      </w:r>
    </w:p>
    <w:p w14:paraId="6AB61483" w14:textId="6CA4306C" w:rsidR="005B60C0" w:rsidRPr="005B60C0" w:rsidRDefault="006339C1" w:rsidP="00421F8B">
      <w:pPr>
        <w:pStyle w:val="BodyTextIndent"/>
        <w:spacing w:after="0"/>
        <w:ind w:firstLine="0"/>
      </w:pPr>
      <w:r>
        <w:t>W</w:t>
      </w:r>
      <w:r w:rsidR="00B427E6">
        <w:t xml:space="preserve">e determined that </w:t>
      </w:r>
      <w:r>
        <w:t xml:space="preserve">the </w:t>
      </w:r>
      <w:r w:rsidR="00D53519">
        <w:t xml:space="preserve">following mathematical expression can be used when analyzing </w:t>
      </w:r>
      <w:r w:rsidR="00B427E6">
        <w:t>each</w:t>
      </w:r>
      <w:r w:rsidR="00D53519">
        <w:t xml:space="preserve"> node </w:t>
      </w:r>
      <w:r w:rsidR="00B427E6">
        <w:t xml:space="preserve">that has at least a </w:t>
      </w:r>
      <w:r w:rsidR="00B427E6" w:rsidRPr="00B427E6">
        <w:rPr>
          <w:b/>
        </w:rPr>
        <w:t>playable soldier</w:t>
      </w:r>
      <w:r w:rsidR="00B427E6">
        <w:t xml:space="preserve"> at </w:t>
      </w:r>
      <w:r w:rsidR="00D53519">
        <w:t>the start of the game</w:t>
      </w:r>
      <w:r w:rsidR="00270D26">
        <w:t xml:space="preserve"> [Pech, personal communication</w:t>
      </w:r>
      <w:r w:rsidR="005B60C0">
        <w:t>]</w:t>
      </w:r>
      <w:r w:rsidR="00D53519">
        <w:t xml:space="preserve">: </w:t>
      </w:r>
    </w:p>
    <w:p w14:paraId="124CE635" w14:textId="52EFB610" w:rsidR="005B60C0" w:rsidRPr="005B60C0" w:rsidRDefault="005B60C0" w:rsidP="00421F8B">
      <w:pPr>
        <w:pStyle w:val="BodyTextIndent"/>
        <w:spacing w:after="0"/>
        <w:ind w:firstLine="0"/>
      </w:pPr>
      <m:oMathPara>
        <m:oMath>
          <m:r>
            <w:rPr>
              <w:rFonts w:ascii="Cambria Math" w:hAnsi="Cambria Math"/>
            </w:rPr>
            <m:t>s*h.</m:t>
          </m:r>
        </m:oMath>
      </m:oMathPara>
    </w:p>
    <w:p w14:paraId="1B4E879F" w14:textId="2E6E0E11" w:rsidR="00D53519" w:rsidRDefault="00B427E6" w:rsidP="00B427E6">
      <w:pPr>
        <w:pStyle w:val="BodyTextIndent"/>
        <w:ind w:firstLine="0"/>
      </w:pPr>
      <m:oMath>
        <m:r>
          <w:rPr>
            <w:rFonts w:ascii="Cambria Math" w:hAnsi="Cambria Math"/>
          </w:rPr>
          <m:t xml:space="preserve"> </m:t>
        </m:r>
      </m:oMath>
      <w:r w:rsidR="00D53519">
        <w:rPr>
          <w:i/>
        </w:rPr>
        <w:t xml:space="preserve">S </w:t>
      </w:r>
      <w:r w:rsidR="00D53519">
        <w:t xml:space="preserve">represents the number of soldiers that started at the node and </w:t>
      </w:r>
      <w:r w:rsidR="00D53519">
        <w:rPr>
          <w:i/>
        </w:rPr>
        <w:t>h</w:t>
      </w:r>
      <w:r w:rsidR="00D53519">
        <w:t xml:space="preserve"> represents the </w:t>
      </w:r>
      <w:r w:rsidR="00D53519">
        <w:rPr>
          <w:i/>
        </w:rPr>
        <w:t>maximum</w:t>
      </w:r>
      <w:r w:rsidR="00D53519">
        <w:t xml:space="preserve"> number of hops each soldier must take until landing at a terminal node</w:t>
      </w:r>
      <w:r>
        <w:t>. Since each node that is analyzed will have its own expression</w:t>
      </w:r>
      <w:r w:rsidR="006339C1">
        <w:t xml:space="preserve"> of</w:t>
      </w:r>
      <w:r w:rsidR="005B60C0">
        <w:t xml:space="preserve"> the form</w:t>
      </w:r>
      <w:r w:rsidR="006339C1">
        <w:t xml:space="preserve"> </w:t>
      </w:r>
      <m:oMath>
        <m:r>
          <w:rPr>
            <w:rFonts w:ascii="Cambria Math" w:hAnsi="Cambria Math"/>
          </w:rPr>
          <m:t>s*h</m:t>
        </m:r>
      </m:oMath>
      <w:r>
        <w:t xml:space="preserve">, all the expressions are added together to produce a final sum. </w:t>
      </w:r>
      <w:r w:rsidR="00421F8B">
        <w:t xml:space="preserve">Essentially, the final sum represents the total number of moves that will be performed in the game. </w:t>
      </w:r>
      <w:r>
        <w:t>If the final sum is odd, player 1</w:t>
      </w:r>
      <w:r w:rsidR="004E69E4">
        <w:t xml:space="preserve"> wins</w:t>
      </w:r>
      <w:r>
        <w:t xml:space="preserve">. </w:t>
      </w:r>
      <w:r w:rsidR="00421F8B">
        <w:t xml:space="preserve">This is true because player 1 will have the last move on an odd number of total moves. </w:t>
      </w:r>
      <w:r>
        <w:t xml:space="preserve">If the final sum is even, then </w:t>
      </w:r>
      <w:r w:rsidR="00421F8B">
        <w:t xml:space="preserve">player 2 </w:t>
      </w:r>
      <w:r w:rsidR="004E69E4">
        <w:t>wins since</w:t>
      </w:r>
      <w:r w:rsidR="00421F8B">
        <w:t xml:space="preserve"> player 2 gets to go last on an even number of total moves.</w:t>
      </w:r>
    </w:p>
    <w:p w14:paraId="1A646D7A" w14:textId="622E18E7" w:rsidR="008B197E" w:rsidRDefault="00E2583C" w:rsidP="002C4336">
      <w:pPr>
        <w:pStyle w:val="Heading2"/>
      </w:pPr>
      <w:r>
        <w:t>Pseudocode</w:t>
      </w:r>
    </w:p>
    <w:p w14:paraId="2C4B2C22" w14:textId="3CE874C5" w:rsidR="005B60C0" w:rsidRDefault="005B60C0" w:rsidP="00301E6D">
      <w:pPr>
        <w:pStyle w:val="BodyTextIndent"/>
        <w:spacing w:after="0"/>
        <w:ind w:firstLine="0"/>
      </w:pPr>
      <w:r w:rsidRPr="005B60C0">
        <w:rPr>
          <w:i/>
        </w:rPr>
        <w:t>Bumi_or_Iroh(g, query</w:t>
      </w:r>
      <w:r>
        <w:rPr>
          <w:i/>
        </w:rPr>
        <w:t>, n</w:t>
      </w:r>
      <w:r>
        <w:t>)</w:t>
      </w:r>
    </w:p>
    <w:p w14:paraId="10437ED9" w14:textId="77777777" w:rsidR="002C6588" w:rsidRDefault="00301E6D" w:rsidP="00301E6D">
      <w:pPr>
        <w:pStyle w:val="BodyTextIndent"/>
        <w:spacing w:after="0"/>
        <w:ind w:firstLine="0"/>
      </w:pPr>
      <w:r>
        <w:t xml:space="preserve">// </w:t>
      </w:r>
      <w:r w:rsidR="00066AC8">
        <w:t xml:space="preserve">Input: A graph </w:t>
      </w:r>
      <w:r w:rsidR="005B60C0">
        <w:rPr>
          <w:i/>
        </w:rPr>
        <w:t>g</w:t>
      </w:r>
      <w:r w:rsidR="002C6588">
        <w:rPr>
          <w:i/>
        </w:rPr>
        <w:t xml:space="preserve">, </w:t>
      </w:r>
      <w:r w:rsidR="005B60C0">
        <w:t xml:space="preserve">a list of ints representing starting location of </w:t>
      </w:r>
    </w:p>
    <w:p w14:paraId="14CAFC61" w14:textId="4EED248E" w:rsidR="00066AC8" w:rsidRPr="002C6588" w:rsidRDefault="002C6588" w:rsidP="00301E6D">
      <w:pPr>
        <w:pStyle w:val="BodyTextIndent"/>
        <w:spacing w:after="0"/>
        <w:ind w:firstLine="0"/>
      </w:pPr>
      <w:r>
        <w:t xml:space="preserve">// </w:t>
      </w:r>
      <w:r w:rsidR="005B60C0">
        <w:t xml:space="preserve">each soldier </w:t>
      </w:r>
      <w:r w:rsidR="005B60C0">
        <w:rPr>
          <w:i/>
        </w:rPr>
        <w:t>query</w:t>
      </w:r>
      <w:r>
        <w:rPr>
          <w:i/>
        </w:rPr>
        <w:t xml:space="preserve">, </w:t>
      </w:r>
      <w:r>
        <w:t xml:space="preserve">and a positive int </w:t>
      </w:r>
    </w:p>
    <w:p w14:paraId="060319B4" w14:textId="339D5097" w:rsidR="00FA483E" w:rsidRDefault="00301E6D" w:rsidP="00301E6D">
      <w:pPr>
        <w:pStyle w:val="BodyTextIndent"/>
        <w:spacing w:after="0"/>
        <w:ind w:firstLine="0"/>
      </w:pPr>
      <w:r>
        <w:t xml:space="preserve">// </w:t>
      </w:r>
      <w:r w:rsidR="00066AC8">
        <w:t xml:space="preserve">Output: </w:t>
      </w:r>
      <w:r>
        <w:t>Bumi or Iroh</w:t>
      </w:r>
    </w:p>
    <w:p w14:paraId="564C0688" w14:textId="518F6A2E" w:rsidR="00CF3DEF" w:rsidRDefault="00CF3DEF" w:rsidP="00301E6D">
      <w:pPr>
        <w:pStyle w:val="BodyTextIndent"/>
        <w:spacing w:after="0"/>
        <w:ind w:firstLine="0"/>
        <w:jc w:val="left"/>
      </w:pPr>
      <w:r>
        <w:t>non_termin</w:t>
      </w:r>
      <w:r w:rsidR="001759F3">
        <w:t xml:space="preserve">als = [] //list of nodes that aren't terminal of size </w:t>
      </w:r>
      <w:r w:rsidR="007E443F">
        <w:t>n+1</w:t>
      </w:r>
    </w:p>
    <w:p w14:paraId="1DEB16B0" w14:textId="4034F948" w:rsidR="002C6588" w:rsidRDefault="002C6588" w:rsidP="002C6588">
      <w:pPr>
        <w:pStyle w:val="BodyTextIndent"/>
        <w:spacing w:after="0"/>
        <w:ind w:firstLine="0"/>
        <w:jc w:val="left"/>
      </w:pPr>
      <w:r>
        <w:t xml:space="preserve">For each node in </w:t>
      </w:r>
      <w:r w:rsidR="00671D02">
        <w:t>g</w:t>
      </w:r>
      <w:r>
        <w:t>:</w:t>
      </w:r>
    </w:p>
    <w:p w14:paraId="5ED20E0A" w14:textId="30426421" w:rsidR="002C6588" w:rsidRDefault="002C6588" w:rsidP="002C6588">
      <w:pPr>
        <w:pStyle w:val="BodyTextIndent"/>
        <w:spacing w:after="0"/>
        <w:ind w:firstLine="0"/>
        <w:jc w:val="left"/>
      </w:pPr>
      <w:r>
        <w:t xml:space="preserve">     If </w:t>
      </w:r>
      <w:r w:rsidR="00671D02">
        <w:t xml:space="preserve">node </w:t>
      </w:r>
      <w:r>
        <w:t>not terminal:</w:t>
      </w:r>
    </w:p>
    <w:p w14:paraId="3B718700" w14:textId="77777777" w:rsidR="002C6588" w:rsidRDefault="002C6588" w:rsidP="002C6588">
      <w:pPr>
        <w:pStyle w:val="BodyTextIndent"/>
        <w:spacing w:after="0"/>
        <w:ind w:firstLine="0"/>
        <w:jc w:val="left"/>
      </w:pPr>
      <w:r>
        <w:tab/>
        <w:t>Non_terminals[node] = True</w:t>
      </w:r>
    </w:p>
    <w:p w14:paraId="0D54DE06" w14:textId="77777777" w:rsidR="002C6588" w:rsidRDefault="002C6588" w:rsidP="002C6588">
      <w:pPr>
        <w:pStyle w:val="BodyTextIndent"/>
        <w:spacing w:after="0"/>
        <w:ind w:firstLine="0"/>
        <w:jc w:val="left"/>
      </w:pPr>
      <w:r>
        <w:t xml:space="preserve">     Else:</w:t>
      </w:r>
    </w:p>
    <w:p w14:paraId="7DEF035F" w14:textId="36D050A2" w:rsidR="007E443F" w:rsidRDefault="002C6588" w:rsidP="002C6588">
      <w:pPr>
        <w:pStyle w:val="BodyTextIndent"/>
        <w:spacing w:after="0"/>
        <w:ind w:firstLine="0"/>
        <w:jc w:val="left"/>
      </w:pPr>
      <w:r>
        <w:tab/>
        <w:t>Non_terminals[node] = False</w:t>
      </w:r>
    </w:p>
    <w:p w14:paraId="4FA36C52" w14:textId="4B06FAAC" w:rsidR="00066AC8" w:rsidRDefault="00066AC8" w:rsidP="00301E6D">
      <w:pPr>
        <w:pStyle w:val="BodyTextIndent"/>
        <w:spacing w:after="0"/>
        <w:ind w:firstLine="0"/>
        <w:jc w:val="left"/>
      </w:pPr>
      <w:r>
        <w:t>Final_sum = 0</w:t>
      </w:r>
    </w:p>
    <w:p w14:paraId="57FC1A1E" w14:textId="4860DDA0" w:rsidR="008E6660" w:rsidRDefault="00CF3DEF" w:rsidP="00301E6D">
      <w:pPr>
        <w:pStyle w:val="BodyTextIndent"/>
        <w:spacing w:after="0"/>
        <w:ind w:firstLine="0"/>
        <w:jc w:val="left"/>
      </w:pPr>
      <w:r>
        <w:t>// find max value of nodes to travel until terminal per soldier</w:t>
      </w:r>
    </w:p>
    <w:p w14:paraId="7E25492C" w14:textId="33075FE5" w:rsidR="00066AC8" w:rsidRDefault="00066AC8" w:rsidP="00301E6D">
      <w:pPr>
        <w:pStyle w:val="BodyTextIndent"/>
        <w:spacing w:after="0"/>
        <w:ind w:firstLine="0"/>
        <w:jc w:val="left"/>
      </w:pPr>
      <w:r>
        <w:t>For each soldier</w:t>
      </w:r>
      <w:r w:rsidR="00671D02">
        <w:t xml:space="preserve"> in query</w:t>
      </w:r>
      <w:r>
        <w:t>:</w:t>
      </w:r>
    </w:p>
    <w:p w14:paraId="212282E9" w14:textId="45A954C5" w:rsidR="00066AC8" w:rsidRDefault="00066AC8" w:rsidP="00301E6D">
      <w:pPr>
        <w:pStyle w:val="BodyTextIndent"/>
        <w:spacing w:after="0"/>
        <w:ind w:firstLine="0"/>
        <w:jc w:val="left"/>
      </w:pPr>
      <w:r>
        <w:t xml:space="preserve">     Determine if its starting node is terminal</w:t>
      </w:r>
    </w:p>
    <w:p w14:paraId="0C25D7CC" w14:textId="77698885" w:rsidR="00066AC8" w:rsidRDefault="00066AC8" w:rsidP="00301E6D">
      <w:pPr>
        <w:pStyle w:val="BodyTextIndent"/>
        <w:spacing w:after="0"/>
        <w:ind w:firstLine="0"/>
        <w:jc w:val="left"/>
      </w:pPr>
      <w:r>
        <w:t xml:space="preserve">     If </w:t>
      </w:r>
      <w:r w:rsidR="00FA1BC5">
        <w:t xml:space="preserve">starting </w:t>
      </w:r>
      <w:r>
        <w:t>node is not terminal:</w:t>
      </w:r>
    </w:p>
    <w:p w14:paraId="3327FC01" w14:textId="47BBAAF7" w:rsidR="00066AC8" w:rsidRDefault="00066AC8" w:rsidP="002C6588">
      <w:pPr>
        <w:pStyle w:val="BodyTextIndent"/>
        <w:spacing w:after="0"/>
        <w:ind w:firstLine="0"/>
        <w:jc w:val="left"/>
      </w:pPr>
      <w:r>
        <w:tab/>
      </w:r>
      <w:r w:rsidR="00B427E6">
        <w:rPr>
          <w:i/>
        </w:rPr>
        <w:t>h</w:t>
      </w:r>
      <w:r w:rsidR="00301E6D">
        <w:rPr>
          <w:i/>
        </w:rPr>
        <w:t>ops</w:t>
      </w:r>
      <w:r w:rsidR="00F67572">
        <w:t xml:space="preserve"> = </w:t>
      </w:r>
      <w:r w:rsidR="002C6588">
        <w:t>maximum hops until reaching terminal node</w:t>
      </w:r>
    </w:p>
    <w:p w14:paraId="70EE3953" w14:textId="243680C9" w:rsidR="00F67572" w:rsidRPr="002C6588" w:rsidRDefault="00F67572" w:rsidP="00301E6D">
      <w:pPr>
        <w:pStyle w:val="BodyTextIndent"/>
        <w:spacing w:after="0"/>
        <w:ind w:firstLine="0"/>
        <w:jc w:val="left"/>
      </w:pPr>
      <w:r>
        <w:t xml:space="preserve">     </w:t>
      </w:r>
      <w:r w:rsidR="008E1EE6">
        <w:t xml:space="preserve">           </w:t>
      </w:r>
      <w:r w:rsidR="002C6588">
        <w:t>Final_sum +=</w:t>
      </w:r>
      <w:r w:rsidR="00301E6D">
        <w:t xml:space="preserve"> </w:t>
      </w:r>
      <w:r w:rsidR="00FA1BC5">
        <w:rPr>
          <w:i/>
        </w:rPr>
        <w:t>s</w:t>
      </w:r>
      <w:r>
        <w:t xml:space="preserve"> * </w:t>
      </w:r>
      <w:r w:rsidR="00B427E6">
        <w:rPr>
          <w:i/>
        </w:rPr>
        <w:t>h</w:t>
      </w:r>
      <w:r w:rsidR="00301E6D">
        <w:rPr>
          <w:i/>
        </w:rPr>
        <w:t>ops</w:t>
      </w:r>
      <w:r w:rsidR="00FA1BC5">
        <w:rPr>
          <w:i/>
        </w:rPr>
        <w:t xml:space="preserve"> // s = </w:t>
      </w:r>
      <w:r w:rsidR="00421F8B" w:rsidRPr="00421F8B">
        <w:t># of soldiers at start node</w:t>
      </w:r>
    </w:p>
    <w:p w14:paraId="3160A88B" w14:textId="64A1A8E2" w:rsidR="00CF3DEF" w:rsidRDefault="00F67572" w:rsidP="00301E6D">
      <w:pPr>
        <w:pStyle w:val="BodyTextIndent"/>
        <w:spacing w:after="0"/>
        <w:ind w:firstLine="0"/>
        <w:jc w:val="left"/>
      </w:pPr>
      <w:r>
        <w:t>if final_</w:t>
      </w:r>
      <w:r w:rsidR="00301E6D">
        <w:t xml:space="preserve">sum </w:t>
      </w:r>
      <w:r w:rsidR="008E1EE6">
        <w:t>is even</w:t>
      </w:r>
      <w:r>
        <w:t>:</w:t>
      </w:r>
    </w:p>
    <w:p w14:paraId="6C303447" w14:textId="478D71E7" w:rsidR="00CF3DEF" w:rsidRDefault="00CF3DEF" w:rsidP="00301E6D">
      <w:pPr>
        <w:pStyle w:val="BodyTextIndent"/>
        <w:spacing w:after="0"/>
        <w:jc w:val="left"/>
      </w:pPr>
      <w:r>
        <w:t>return Bumi</w:t>
      </w:r>
    </w:p>
    <w:p w14:paraId="7DE914A5" w14:textId="77777777" w:rsidR="002C6588" w:rsidRDefault="00F67572" w:rsidP="002C6588">
      <w:pPr>
        <w:pStyle w:val="BodyTextIndent"/>
        <w:spacing w:after="0"/>
        <w:ind w:firstLine="0"/>
        <w:jc w:val="left"/>
      </w:pPr>
      <w:r>
        <w:t>else:</w:t>
      </w:r>
      <w:r w:rsidR="002C6588">
        <w:t xml:space="preserve"> </w:t>
      </w:r>
    </w:p>
    <w:p w14:paraId="446EFB6D" w14:textId="23A8AA6F" w:rsidR="00F67572" w:rsidRDefault="002C6588" w:rsidP="002C6588">
      <w:pPr>
        <w:pStyle w:val="BodyTextIndent"/>
        <w:spacing w:after="0"/>
        <w:ind w:firstLine="0"/>
        <w:jc w:val="left"/>
      </w:pPr>
      <w:r>
        <w:t xml:space="preserve">        </w:t>
      </w:r>
      <w:r w:rsidR="00CC0ED0">
        <w:t>re</w:t>
      </w:r>
      <w:r w:rsidR="00CF3DEF">
        <w:t>turn Iroh</w:t>
      </w:r>
    </w:p>
    <w:p w14:paraId="2C198071" w14:textId="69612FC9" w:rsidR="00421F8B" w:rsidRDefault="00421F8B" w:rsidP="002C6588">
      <w:pPr>
        <w:pStyle w:val="BodyTextIndent"/>
        <w:spacing w:after="0"/>
        <w:ind w:firstLine="0"/>
        <w:jc w:val="left"/>
      </w:pPr>
    </w:p>
    <w:p w14:paraId="50732FD3" w14:textId="7EAD12F7" w:rsidR="00421F8B" w:rsidRDefault="00421F8B" w:rsidP="002C6588">
      <w:pPr>
        <w:pStyle w:val="BodyTextIndent"/>
        <w:spacing w:after="0"/>
        <w:ind w:firstLine="0"/>
        <w:jc w:val="left"/>
      </w:pPr>
    </w:p>
    <w:p w14:paraId="50BD8517" w14:textId="4F1E6EE7" w:rsidR="004E69E4" w:rsidRDefault="004E69E4" w:rsidP="002C6588">
      <w:pPr>
        <w:pStyle w:val="BodyTextIndent"/>
        <w:spacing w:after="0"/>
        <w:ind w:firstLine="0"/>
        <w:jc w:val="left"/>
      </w:pPr>
    </w:p>
    <w:p w14:paraId="5D916DC1" w14:textId="77777777" w:rsidR="004E69E4" w:rsidRPr="00651514" w:rsidRDefault="004E69E4" w:rsidP="002C6588">
      <w:pPr>
        <w:pStyle w:val="BodyTextIndent"/>
        <w:spacing w:after="0"/>
        <w:ind w:firstLine="0"/>
        <w:jc w:val="left"/>
      </w:pPr>
    </w:p>
    <w:p w14:paraId="443993CA" w14:textId="3B4A6975" w:rsidR="008B197E" w:rsidRDefault="00273E82">
      <w:pPr>
        <w:pStyle w:val="Heading2"/>
      </w:pPr>
      <w:r>
        <w:t xml:space="preserve">An </w:t>
      </w:r>
      <w:r w:rsidR="00E2583C">
        <w:t>Example</w:t>
      </w:r>
    </w:p>
    <w:p w14:paraId="0863D677" w14:textId="562FB12E" w:rsidR="00BD782B" w:rsidRDefault="002C6588" w:rsidP="00BD782B">
      <w:pPr>
        <w:pStyle w:val="BodyTextIndent"/>
        <w:ind w:firstLine="0"/>
      </w:pPr>
      <w:r>
        <w:t xml:space="preserve">We will now refer to the example given in the introduction. </w:t>
      </w:r>
      <w:r w:rsidR="006067FB">
        <w:t xml:space="preserve">There are 4 soldiers on the battlefield. There is a soldier at nodes 10, 7, 6, and 4 </w:t>
      </w:r>
      <w:r w:rsidR="004E69E4">
        <w:t>at the start of the game</w:t>
      </w:r>
      <w:r w:rsidR="006067FB">
        <w:t>.</w:t>
      </w:r>
      <w:r w:rsidR="00301E6D">
        <w:t xml:space="preserve"> Figure 4</w:t>
      </w:r>
      <w:r w:rsidR="00F926C8">
        <w:t xml:space="preserve"> shows what this graph looks like. </w:t>
      </w:r>
    </w:p>
    <w:p w14:paraId="563C33E6" w14:textId="749A68F0" w:rsidR="00F926C8" w:rsidRDefault="00F926C8" w:rsidP="00421F8B">
      <w:pPr>
        <w:pStyle w:val="BodyTextIndent"/>
        <w:keepNext/>
        <w:ind w:firstLine="0"/>
        <w:jc w:val="center"/>
      </w:pPr>
      <w:r>
        <w:rPr>
          <w:noProof/>
        </w:rPr>
        <w:drawing>
          <wp:inline distT="0" distB="0" distL="0" distR="0" wp14:anchorId="0E3D95C7" wp14:editId="6335EF29">
            <wp:extent cx="2330450" cy="2130525"/>
            <wp:effectExtent l="19050" t="19050" r="12700" b="222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G_20180430_110947501.jpg"/>
                    <pic:cNvPicPr/>
                  </pic:nvPicPr>
                  <pic:blipFill rotWithShape="1">
                    <a:blip r:embed="rId12" cstate="print">
                      <a:extLst>
                        <a:ext uri="{28A0092B-C50C-407E-A947-70E740481C1C}">
                          <a14:useLocalDpi xmlns:a14="http://schemas.microsoft.com/office/drawing/2010/main" val="0"/>
                        </a:ext>
                      </a:extLst>
                    </a:blip>
                    <a:srcRect l="8864" t="7201" r="9337" b="35013"/>
                    <a:stretch/>
                  </pic:blipFill>
                  <pic:spPr bwMode="auto">
                    <a:xfrm>
                      <a:off x="0" y="0"/>
                      <a:ext cx="2345565" cy="2144344"/>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2A4D0269" w14:textId="053839E1" w:rsidR="00F926C8" w:rsidRDefault="00F926C8" w:rsidP="00421F8B">
      <w:pPr>
        <w:pStyle w:val="Caption"/>
      </w:pPr>
      <w:r>
        <w:t xml:space="preserve">Figure </w:t>
      </w:r>
      <w:fldSimple w:instr=" SEQ Figure \* ARABIC ">
        <w:r w:rsidR="007B1602">
          <w:rPr>
            <w:noProof/>
          </w:rPr>
          <w:t>4</w:t>
        </w:r>
      </w:fldSimple>
      <w:r>
        <w:t>. Graph of Problem Instance</w:t>
      </w:r>
    </w:p>
    <w:p w14:paraId="042FF0B7" w14:textId="77777777" w:rsidR="00886A8D" w:rsidRDefault="00F926C8" w:rsidP="00F926C8">
      <w:pPr>
        <w:rPr>
          <w:noProof/>
          <w:lang w:eastAsia="en-AU"/>
        </w:rPr>
      </w:pPr>
      <w:r>
        <w:rPr>
          <w:lang w:eastAsia="en-AU"/>
        </w:rPr>
        <w:t>Following the algorithm, the termin</w:t>
      </w:r>
      <w:r w:rsidR="006067FB">
        <w:rPr>
          <w:lang w:eastAsia="en-AU"/>
        </w:rPr>
        <w:t xml:space="preserve">al nodes here are 4, 8, and 10. Immediately, we can discard the soldiers at node 10 and 4 since they are not playable. </w:t>
      </w:r>
      <w:r w:rsidR="000A7976">
        <w:rPr>
          <w:lang w:eastAsia="en-AU"/>
        </w:rPr>
        <w:t xml:space="preserve">Figure 5 demonstrates </w:t>
      </w:r>
      <w:r w:rsidR="00886A8D">
        <w:rPr>
          <w:lang w:eastAsia="en-AU"/>
        </w:rPr>
        <w:t xml:space="preserve">this. </w:t>
      </w:r>
    </w:p>
    <w:p w14:paraId="5670D560" w14:textId="77777777" w:rsidR="00886A8D" w:rsidRDefault="00886A8D" w:rsidP="00421F8B">
      <w:pPr>
        <w:keepNext/>
        <w:jc w:val="center"/>
      </w:pPr>
      <w:r>
        <w:rPr>
          <w:noProof/>
          <w:lang w:eastAsia="en-AU"/>
        </w:rPr>
        <w:drawing>
          <wp:inline distT="0" distB="0" distL="0" distR="0" wp14:anchorId="0E1E3CDE" wp14:editId="175CBFBD">
            <wp:extent cx="2373388" cy="2174631"/>
            <wp:effectExtent l="19050" t="19050" r="27305" b="165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nstance with terminals.jpg"/>
                    <pic:cNvPicPr/>
                  </pic:nvPicPr>
                  <pic:blipFill rotWithShape="1">
                    <a:blip r:embed="rId13" cstate="print">
                      <a:extLst>
                        <a:ext uri="{28A0092B-C50C-407E-A947-70E740481C1C}">
                          <a14:useLocalDpi xmlns:a14="http://schemas.microsoft.com/office/drawing/2010/main" val="0"/>
                        </a:ext>
                      </a:extLst>
                    </a:blip>
                    <a:srcRect t="9019" r="15452" b="31067"/>
                    <a:stretch/>
                  </pic:blipFill>
                  <pic:spPr bwMode="auto">
                    <a:xfrm>
                      <a:off x="0" y="0"/>
                      <a:ext cx="2375618" cy="2176674"/>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41B6A61B" w14:textId="74DC79FC" w:rsidR="00886A8D" w:rsidRDefault="00886A8D" w:rsidP="00886A8D">
      <w:pPr>
        <w:pStyle w:val="Caption"/>
        <w:jc w:val="both"/>
      </w:pPr>
      <w:r>
        <w:t xml:space="preserve">Figure </w:t>
      </w:r>
      <w:fldSimple w:instr=" SEQ Figure \* ARABIC ">
        <w:r w:rsidR="007B1602">
          <w:rPr>
            <w:noProof/>
          </w:rPr>
          <w:t>5</w:t>
        </w:r>
      </w:fldSimple>
      <w:r>
        <w:t>. Updated Problem Instance showing terminal nodes</w:t>
      </w:r>
    </w:p>
    <w:p w14:paraId="7465300C" w14:textId="68D2DC3B" w:rsidR="00886A8D" w:rsidRPr="00886A8D" w:rsidRDefault="00886A8D" w:rsidP="00886A8D">
      <w:pPr>
        <w:rPr>
          <w:lang w:eastAsia="en-AU"/>
        </w:rPr>
      </w:pPr>
      <w:r>
        <w:rPr>
          <w:lang w:eastAsia="en-AU"/>
        </w:rPr>
        <w:t xml:space="preserve">In Figure 5, the terminal nodes are shaded in red. We also crossed out the soldiers that started off at nodes 10 and 4 since they cannot be moved anymore. </w:t>
      </w:r>
    </w:p>
    <w:p w14:paraId="2C182F7F" w14:textId="2F4F351C" w:rsidR="00EB49FF" w:rsidRDefault="006067FB" w:rsidP="00F926C8">
      <w:pPr>
        <w:rPr>
          <w:lang w:eastAsia="en-AU"/>
        </w:rPr>
      </w:pPr>
      <w:r>
        <w:rPr>
          <w:lang w:eastAsia="en-AU"/>
        </w:rPr>
        <w:t xml:space="preserve">We only care about the soldiers at nodes 7 and 6. The expression for the soldier at node 6 is simple: 1x1. This considers the number of soldiers at this node times the maximum number of paths </w:t>
      </w:r>
      <w:r w:rsidR="00886A8D">
        <w:rPr>
          <w:lang w:eastAsia="en-AU"/>
        </w:rPr>
        <w:t>until it reaches node 8, a terminal node</w:t>
      </w:r>
      <w:r>
        <w:rPr>
          <w:lang w:eastAsia="en-AU"/>
        </w:rPr>
        <w:t>.</w:t>
      </w:r>
      <w:r w:rsidR="00024070">
        <w:rPr>
          <w:lang w:eastAsia="en-AU"/>
        </w:rPr>
        <w:t xml:space="preserve"> </w:t>
      </w:r>
    </w:p>
    <w:p w14:paraId="55BDA4D6" w14:textId="1AF14446" w:rsidR="00EB49FF" w:rsidRDefault="00886A8D" w:rsidP="00F926C8">
      <w:pPr>
        <w:rPr>
          <w:noProof/>
          <w:lang w:eastAsia="en-AU"/>
        </w:rPr>
      </w:pPr>
      <w:r>
        <w:rPr>
          <w:lang w:eastAsia="en-AU"/>
        </w:rPr>
        <w:t>The soldier at node 7 is located at a</w:t>
      </w:r>
      <w:r w:rsidR="006067FB">
        <w:rPr>
          <w:lang w:eastAsia="en-AU"/>
        </w:rPr>
        <w:t xml:space="preserve"> </w:t>
      </w:r>
      <w:r w:rsidR="006067FB">
        <w:rPr>
          <w:b/>
          <w:lang w:eastAsia="en-AU"/>
        </w:rPr>
        <w:t>complex node</w:t>
      </w:r>
      <w:r w:rsidR="00EB49FF">
        <w:rPr>
          <w:lang w:eastAsia="en-AU"/>
        </w:rPr>
        <w:t xml:space="preserve"> where </w:t>
      </w:r>
      <w:r w:rsidR="006067FB">
        <w:rPr>
          <w:lang w:eastAsia="en-AU"/>
        </w:rPr>
        <w:t xml:space="preserve">the node connects to two other locations and one of them is not terminal. </w:t>
      </w:r>
      <w:r w:rsidR="00CC0ED0">
        <w:rPr>
          <w:lang w:eastAsia="en-AU"/>
        </w:rPr>
        <w:t>Figure 6</w:t>
      </w:r>
      <w:r w:rsidR="00EB49FF">
        <w:rPr>
          <w:lang w:eastAsia="en-AU"/>
        </w:rPr>
        <w:t xml:space="preserve"> shows a closer look at node 7. </w:t>
      </w:r>
    </w:p>
    <w:p w14:paraId="6DFE812E" w14:textId="0E286AFD" w:rsidR="00EB49FF" w:rsidRDefault="00886A8D" w:rsidP="00EB49FF">
      <w:pPr>
        <w:keepNext/>
      </w:pPr>
      <w:r>
        <w:lastRenderedPageBreak/>
        <w:t xml:space="preserve">        </w:t>
      </w:r>
      <w:r w:rsidR="00EB49FF">
        <w:rPr>
          <w:noProof/>
        </w:rPr>
        <w:drawing>
          <wp:inline distT="0" distB="0" distL="0" distR="0" wp14:anchorId="0B998CE1" wp14:editId="1709542E">
            <wp:extent cx="2419350" cy="1820924"/>
            <wp:effectExtent l="19050" t="19050" r="19050" b="273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G_20180430_112838059.jpg"/>
                    <pic:cNvPicPr/>
                  </pic:nvPicPr>
                  <pic:blipFill rotWithShape="1">
                    <a:blip r:embed="rId14" cstate="print">
                      <a:extLst>
                        <a:ext uri="{28A0092B-C50C-407E-A947-70E740481C1C}">
                          <a14:useLocalDpi xmlns:a14="http://schemas.microsoft.com/office/drawing/2010/main" val="0"/>
                        </a:ext>
                      </a:extLst>
                    </a:blip>
                    <a:srcRect l="12995" t="29799" r="16285" b="30283"/>
                    <a:stretch/>
                  </pic:blipFill>
                  <pic:spPr bwMode="auto">
                    <a:xfrm>
                      <a:off x="0" y="0"/>
                      <a:ext cx="2426728" cy="1826477"/>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2BB8E4FB" w14:textId="667E0887" w:rsidR="006067FB" w:rsidRDefault="00EB49FF" w:rsidP="00CC0ED0">
      <w:pPr>
        <w:pStyle w:val="Caption"/>
      </w:pPr>
      <w:r>
        <w:t xml:space="preserve">Figure </w:t>
      </w:r>
      <w:r w:rsidR="00CC0ED0">
        <w:t>6</w:t>
      </w:r>
      <w:r>
        <w:t>. Node 7</w:t>
      </w:r>
    </w:p>
    <w:p w14:paraId="0F04DF4C" w14:textId="77777777" w:rsidR="007B1602" w:rsidRDefault="00EB49FF" w:rsidP="00301E6D">
      <w:pPr>
        <w:rPr>
          <w:noProof/>
          <w:lang w:eastAsia="en-AU"/>
        </w:rPr>
      </w:pPr>
      <w:r>
        <w:rPr>
          <w:lang w:eastAsia="en-AU"/>
        </w:rPr>
        <w:t>We determined that the longest path for the</w:t>
      </w:r>
      <w:r w:rsidR="00FA1BC5">
        <w:rPr>
          <w:lang w:eastAsia="en-AU"/>
        </w:rPr>
        <w:t xml:space="preserve"> soldier in node 7 </w:t>
      </w:r>
      <w:r>
        <w:rPr>
          <w:lang w:eastAsia="en-AU"/>
        </w:rPr>
        <w:t>to reach a terminal node is 2</w:t>
      </w:r>
      <w:r w:rsidR="004E69E4">
        <w:rPr>
          <w:lang w:eastAsia="en-AU"/>
        </w:rPr>
        <w:t xml:space="preserve"> hops</w:t>
      </w:r>
      <w:r>
        <w:rPr>
          <w:lang w:eastAsia="en-AU"/>
        </w:rPr>
        <w:t>. Therefore, its expression is 1 * 2</w:t>
      </w:r>
      <w:r w:rsidR="004E69E4">
        <w:rPr>
          <w:lang w:eastAsia="en-AU"/>
        </w:rPr>
        <w:t xml:space="preserve"> where 1 is the number of soldiers at the node and 2 is the longest path until reaching a terminal node</w:t>
      </w:r>
      <w:r>
        <w:rPr>
          <w:lang w:eastAsia="en-AU"/>
        </w:rPr>
        <w:t xml:space="preserve">. </w:t>
      </w:r>
      <w:r w:rsidR="007B1602">
        <w:rPr>
          <w:lang w:eastAsia="en-AU"/>
        </w:rPr>
        <w:t>Figure 7</w:t>
      </w:r>
      <w:r w:rsidR="00CC0ED0">
        <w:rPr>
          <w:lang w:eastAsia="en-AU"/>
        </w:rPr>
        <w:t xml:space="preserve"> demonstrate</w:t>
      </w:r>
      <w:r w:rsidR="007B1602">
        <w:rPr>
          <w:lang w:eastAsia="en-AU"/>
        </w:rPr>
        <w:t>s</w:t>
      </w:r>
      <w:r w:rsidR="00CC0ED0">
        <w:rPr>
          <w:lang w:eastAsia="en-AU"/>
        </w:rPr>
        <w:t xml:space="preserve"> the expression for each node being analyzed. </w:t>
      </w:r>
    </w:p>
    <w:p w14:paraId="37E38F5D" w14:textId="77777777" w:rsidR="007B1602" w:rsidRDefault="007B1602" w:rsidP="007B1602">
      <w:pPr>
        <w:keepNext/>
        <w:jc w:val="center"/>
      </w:pPr>
      <w:r>
        <w:rPr>
          <w:noProof/>
          <w:lang w:eastAsia="en-AU"/>
        </w:rPr>
        <w:drawing>
          <wp:inline distT="0" distB="0" distL="0" distR="0" wp14:anchorId="3DD1FA23" wp14:editId="5F0F941F">
            <wp:extent cx="2390902" cy="2226310"/>
            <wp:effectExtent l="19050" t="19050" r="28575" b="2159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with expressions.jpg"/>
                    <pic:cNvPicPr/>
                  </pic:nvPicPr>
                  <pic:blipFill rotWithShape="1">
                    <a:blip r:embed="rId15" cstate="print">
                      <a:extLst>
                        <a:ext uri="{28A0092B-C50C-407E-A947-70E740481C1C}">
                          <a14:useLocalDpi xmlns:a14="http://schemas.microsoft.com/office/drawing/2010/main" val="0"/>
                        </a:ext>
                      </a:extLst>
                    </a:blip>
                    <a:srcRect l="4999" t="7734" r="16558" b="35776"/>
                    <a:stretch/>
                  </pic:blipFill>
                  <pic:spPr bwMode="auto">
                    <a:xfrm>
                      <a:off x="0" y="0"/>
                      <a:ext cx="2391917" cy="2227255"/>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3ABF533F" w14:textId="7D8FAE50" w:rsidR="00CC0ED0" w:rsidRDefault="007B1602" w:rsidP="007B1602">
      <w:pPr>
        <w:pStyle w:val="Caption"/>
      </w:pPr>
      <w:r>
        <w:t>Figure 7. Expressions in Green Represent their Nodes</w:t>
      </w:r>
    </w:p>
    <w:p w14:paraId="6F96040A" w14:textId="1B6E1652" w:rsidR="007B1602" w:rsidRPr="007B1602" w:rsidRDefault="007B1602" w:rsidP="007B1602">
      <w:pPr>
        <w:rPr>
          <w:lang w:eastAsia="en-AU"/>
        </w:rPr>
      </w:pPr>
      <w:r>
        <w:rPr>
          <w:lang w:eastAsia="en-AU"/>
        </w:rPr>
        <w:t xml:space="preserve">By adding both expressions from Figure 7, we get a final sum of 3. Since Bumi was player 1 in this instance, he wins. </w:t>
      </w:r>
    </w:p>
    <w:p w14:paraId="4F92732A" w14:textId="2C722342" w:rsidR="002E5684" w:rsidRDefault="002E5684">
      <w:pPr>
        <w:pStyle w:val="Heading2"/>
      </w:pPr>
      <w:r>
        <w:t>Time Complexity</w:t>
      </w:r>
    </w:p>
    <w:p w14:paraId="13F1B3B6" w14:textId="45E6A731" w:rsidR="008B197E" w:rsidRDefault="006339C1" w:rsidP="00EB49FF">
      <w:pPr>
        <w:pStyle w:val="BodyTextIndent"/>
        <w:ind w:firstLine="0"/>
      </w:pPr>
      <w:r>
        <w:t xml:space="preserve">Although </w:t>
      </w:r>
      <w:r w:rsidR="00301E6D">
        <w:t xml:space="preserve">the implementation of the algorithm for Play on Benders is not complete, finding the </w:t>
      </w:r>
      <w:r w:rsidR="00301E6D">
        <w:rPr>
          <w:i/>
        </w:rPr>
        <w:t>maximum</w:t>
      </w:r>
      <w:r w:rsidR="00301E6D">
        <w:t xml:space="preserve"> number of hops until a soldier reaches a termina</w:t>
      </w:r>
      <w:r w:rsidR="004E69E4">
        <w:t>l node seems to be exponential</w:t>
      </w:r>
      <w:r w:rsidR="00301E6D">
        <w:t xml:space="preserve">. </w:t>
      </w:r>
      <w:r w:rsidR="00F86BFF">
        <w:t>That is because the algorithm loops through the list of neighbors in the adjacency list. It gets worse as neighbors are not terminal and have neighbors that are not terminal as well.</w:t>
      </w:r>
    </w:p>
    <w:p w14:paraId="45206B23" w14:textId="301DFCB3" w:rsidR="008E5ACD" w:rsidRDefault="008E5ACD">
      <w:pPr>
        <w:pStyle w:val="Heading1"/>
      </w:pPr>
      <w:r>
        <w:t>ConclusionS</w:t>
      </w:r>
    </w:p>
    <w:p w14:paraId="08048B20" w14:textId="72D500B3" w:rsidR="008B197E" w:rsidRDefault="00F86BFF">
      <w:pPr>
        <w:pStyle w:val="BodyTextIndent"/>
        <w:ind w:firstLine="0"/>
      </w:pPr>
      <w:r>
        <w:t xml:space="preserve">By working on Play on Benders, we had the chance to learn about game theory. After talking to the creator of </w:t>
      </w:r>
      <w:r w:rsidR="00270D26">
        <w:t>Play on Benders, Ray Valiente [Valiente, personal commuication</w:t>
      </w:r>
      <w:r>
        <w:t xml:space="preserve">], he pointed us towards an article that used the Sprague-Grundy Theorem to approach this problem. We wished we had more knowledge about using this theorem since it would need a dynamic programming approach to be implemented. We are interested in trying to solve other game theory problems. This problem also helped us to get more familiar with graphs. </w:t>
      </w:r>
      <w:r w:rsidR="00BC140E">
        <w:t>We gained more skills in trying to traverse through a graph.</w:t>
      </w:r>
    </w:p>
    <w:p w14:paraId="3159EED1" w14:textId="77777777" w:rsidR="008B197E" w:rsidRDefault="008B197E">
      <w:pPr>
        <w:pStyle w:val="Heading1"/>
      </w:pPr>
      <w:r>
        <w:t>ACKNOWLEDGMENTS</w:t>
      </w:r>
    </w:p>
    <w:p w14:paraId="622B977F" w14:textId="7AE56390" w:rsidR="008B197E" w:rsidRDefault="008B197E">
      <w:pPr>
        <w:pStyle w:val="BodyTextIndent"/>
        <w:ind w:firstLine="0"/>
      </w:pPr>
      <w:r>
        <w:t>Our thanks to ACM SIGCHI for allowing us to modify templates they had developed.</w:t>
      </w:r>
      <w:r w:rsidR="000B68C7">
        <w:t xml:space="preserve"> We are also thankful to Dr. </w:t>
      </w:r>
      <w:r w:rsidR="006339C1">
        <w:t xml:space="preserve">Wesley </w:t>
      </w:r>
      <w:r w:rsidR="000B68C7">
        <w:t xml:space="preserve">Pech for giving </w:t>
      </w:r>
      <w:r w:rsidR="006339C1">
        <w:t>us a crash course in game t</w:t>
      </w:r>
      <w:r w:rsidR="000B68C7">
        <w:t xml:space="preserve">heory. Thank you to Ray Valiente for posing this problem on HackerRank and sending </w:t>
      </w:r>
      <w:r w:rsidR="006339C1">
        <w:t>us</w:t>
      </w:r>
      <w:r w:rsidR="000B68C7">
        <w:t xml:space="preserve"> material to learn about game theory.</w:t>
      </w:r>
    </w:p>
    <w:p w14:paraId="3D5FDF98" w14:textId="77777777" w:rsidR="008B197E" w:rsidRDefault="008B197E">
      <w:pPr>
        <w:pStyle w:val="Heading1"/>
      </w:pPr>
      <w:r>
        <w:t>REFERENCES</w:t>
      </w:r>
    </w:p>
    <w:p w14:paraId="221198BF" w14:textId="6CCF79E7" w:rsidR="006A044B" w:rsidRDefault="000E6081" w:rsidP="000E6081">
      <w:pPr>
        <w:pStyle w:val="References"/>
      </w:pPr>
      <w:r>
        <w:t>Casey, M., 2016</w:t>
      </w:r>
      <w:r w:rsidR="006A044B" w:rsidRPr="006E3A9E">
        <w:rPr>
          <w:i/>
        </w:rPr>
        <w:t xml:space="preserve">. </w:t>
      </w:r>
      <w:r w:rsidRPr="006E3A9E">
        <w:rPr>
          <w:i/>
        </w:rPr>
        <w:t>Basic Game Theory</w:t>
      </w:r>
      <w:r w:rsidR="006A044B">
        <w:t xml:space="preserve">. </w:t>
      </w:r>
      <w:r w:rsidRPr="006E3A9E">
        <w:rPr>
          <w:iCs/>
        </w:rPr>
        <w:t>SlidePlayer.com</w:t>
      </w:r>
      <w:r w:rsidR="006A044B">
        <w:t xml:space="preserve"> (</w:t>
      </w:r>
      <w:r>
        <w:t>2016),</w:t>
      </w:r>
      <w:r w:rsidR="006A044B">
        <w:t xml:space="preserve"> DOI= </w:t>
      </w:r>
      <w:r w:rsidRPr="000E6081">
        <w:t>http://slideplayer.com/slide/7510284</w:t>
      </w:r>
      <w:r w:rsidR="006A044B">
        <w:t xml:space="preserve">. </w:t>
      </w:r>
    </w:p>
    <w:p w14:paraId="181D98A7" w14:textId="0A4478B5" w:rsidR="008B197E" w:rsidRDefault="00270D26" w:rsidP="006E3A9E">
      <w:pPr>
        <w:pStyle w:val="References"/>
      </w:pPr>
      <w:r>
        <w:t>Ferguson, T. 2016</w:t>
      </w:r>
      <w:r w:rsidR="00474255">
        <w:t>.</w:t>
      </w:r>
      <w:r w:rsidR="006A044B">
        <w:t xml:space="preserve"> </w:t>
      </w:r>
      <w:r>
        <w:rPr>
          <w:i/>
          <w:iCs/>
        </w:rPr>
        <w:t>Game Theory</w:t>
      </w:r>
      <w:r w:rsidR="006A044B">
        <w:t xml:space="preserve">. University of </w:t>
      </w:r>
      <w:r>
        <w:t>California Los Angeles</w:t>
      </w:r>
      <w:r w:rsidR="006E3A9E">
        <w:t>, DOI=</w:t>
      </w:r>
      <w:r w:rsidR="006E3A9E" w:rsidRPr="006E3A9E">
        <w:t xml:space="preserve"> http://www.math.ucla.edu/~tom/Game_Theory/comb.pdf</w:t>
      </w:r>
      <w:r w:rsidR="00C25D54">
        <w:t>.</w:t>
      </w:r>
      <w:bookmarkStart w:id="1" w:name="_GoBack"/>
      <w:bookmarkEnd w:id="1"/>
    </w:p>
    <w:p w14:paraId="551A50E4" w14:textId="1987D008" w:rsidR="007B1602" w:rsidRDefault="006E3A9E" w:rsidP="006E3A9E">
      <w:pPr>
        <w:pStyle w:val="References"/>
        <w:sectPr w:rsidR="007B1602" w:rsidSect="003B4153">
          <w:type w:val="continuous"/>
          <w:pgSz w:w="12240" w:h="15840" w:code="1"/>
          <w:pgMar w:top="1080" w:right="1080" w:bottom="1440" w:left="1080" w:header="720" w:footer="720" w:gutter="0"/>
          <w:cols w:num="2" w:space="475"/>
        </w:sectPr>
      </w:pPr>
      <w:r>
        <w:t>Valiente, R</w:t>
      </w:r>
      <w:r w:rsidR="00270D26">
        <w:t>.</w:t>
      </w:r>
      <w:r w:rsidR="006A044B">
        <w:t xml:space="preserve"> </w:t>
      </w:r>
      <w:r w:rsidR="00270D26">
        <w:t>2018</w:t>
      </w:r>
      <w:r w:rsidR="006A044B">
        <w:t xml:space="preserve">. </w:t>
      </w:r>
      <w:r>
        <w:rPr>
          <w:i/>
        </w:rPr>
        <w:t>Play on Benders.</w:t>
      </w:r>
      <w:r>
        <w:t xml:space="preserve"> HackerRank. DOI=</w:t>
      </w:r>
      <w:r w:rsidRPr="006E3A9E">
        <w:t xml:space="preserve"> https://www.hackerrank.com/contests/101apr14/challenges/benders-play/problem</w:t>
      </w:r>
      <w:r w:rsidR="00C25D54">
        <w:t>.</w:t>
      </w:r>
    </w:p>
    <w:p w14:paraId="46BB2BB9" w14:textId="38EB951D" w:rsidR="008B197E" w:rsidRPr="007B1602" w:rsidRDefault="008B197E" w:rsidP="007B1602">
      <w:pPr>
        <w:pStyle w:val="Paper-Title"/>
        <w:jc w:val="both"/>
        <w:rPr>
          <w:rFonts w:ascii="Times New Roman" w:hAnsi="Times New Roman"/>
          <w:b w:val="0"/>
          <w:sz w:val="18"/>
          <w:szCs w:val="18"/>
        </w:rPr>
      </w:pPr>
    </w:p>
    <w:sectPr w:rsidR="008B197E" w:rsidRPr="007B1602" w:rsidSect="003B4153">
      <w:type w:val="continuous"/>
      <w:pgSz w:w="12240" w:h="15840" w:code="1"/>
      <w:pgMar w:top="1080" w:right="1080" w:bottom="1440" w:left="108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BBAE59" w14:textId="77777777" w:rsidR="00AB4D1E" w:rsidRDefault="00AB4D1E">
      <w:r>
        <w:separator/>
      </w:r>
    </w:p>
  </w:endnote>
  <w:endnote w:type="continuationSeparator" w:id="0">
    <w:p w14:paraId="0A11EEEC" w14:textId="77777777" w:rsidR="00AB4D1E" w:rsidRDefault="00AB4D1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Helvetica">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iriam">
    <w:altName w:val="Tahoma"/>
    <w:charset w:val="00"/>
    <w:family w:val="swiss"/>
    <w:pitch w:val="variable"/>
    <w:sig w:usb0="00000803" w:usb1="00000000" w:usb2="00000000" w:usb3="00000000" w:csb0="0000002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CE7953" w14:textId="77777777" w:rsidR="007B1602" w:rsidRDefault="007B1602">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2114630" w14:textId="77777777" w:rsidR="007B1602" w:rsidRDefault="007B160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FC1210" w14:textId="77777777" w:rsidR="00AB4D1E" w:rsidRDefault="00AB4D1E">
      <w:r>
        <w:separator/>
      </w:r>
    </w:p>
  </w:footnote>
  <w:footnote w:type="continuationSeparator" w:id="0">
    <w:p w14:paraId="612A1543" w14:textId="77777777" w:rsidR="00AB4D1E" w:rsidRDefault="00AB4D1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B"/>
    <w:multiLevelType w:val="multilevel"/>
    <w:tmpl w:val="FFFFFFFF"/>
    <w:lvl w:ilvl="0">
      <w:start w:val="1"/>
      <w:numFmt w:val="decimal"/>
      <w:pStyle w:val="Heading1"/>
      <w:lvlText w:val="%1."/>
      <w:legacy w:legacy="1" w:legacySpace="144" w:legacyIndent="0"/>
      <w:lvlJc w:val="left"/>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 w15:restartNumberingAfterBreak="0">
    <w:nsid w:val="26D27C74"/>
    <w:multiLevelType w:val="hybridMultilevel"/>
    <w:tmpl w:val="821259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F1D6A21"/>
    <w:multiLevelType w:val="singleLevel"/>
    <w:tmpl w:val="A100F9DC"/>
    <w:lvl w:ilvl="0">
      <w:start w:val="1"/>
      <w:numFmt w:val="decimal"/>
      <w:pStyle w:val="References"/>
      <w:lvlText w:val="[%1]"/>
      <w:lvlJc w:val="left"/>
      <w:pPr>
        <w:tabs>
          <w:tab w:val="num" w:pos="360"/>
        </w:tabs>
        <w:ind w:left="360" w:hanging="360"/>
      </w:pPr>
      <w:rPr>
        <w:rFonts w:ascii="Times New Roman" w:hAnsi="Times New Roman" w:hint="default"/>
        <w:sz w:val="18"/>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A2NrK0sDA2MDe2NDVR0lEKTi0uzszPAykwrgUAFWiq4SwAAAA="/>
  </w:docVars>
  <w:rsids>
    <w:rsidRoot w:val="007C08CF"/>
    <w:rsid w:val="00000E4D"/>
    <w:rsid w:val="00016D54"/>
    <w:rsid w:val="00022A96"/>
    <w:rsid w:val="00024070"/>
    <w:rsid w:val="000355F6"/>
    <w:rsid w:val="00036FEC"/>
    <w:rsid w:val="00066AC8"/>
    <w:rsid w:val="000745CF"/>
    <w:rsid w:val="0009634A"/>
    <w:rsid w:val="000A6043"/>
    <w:rsid w:val="000A7976"/>
    <w:rsid w:val="000B68C7"/>
    <w:rsid w:val="000E6081"/>
    <w:rsid w:val="000F281F"/>
    <w:rsid w:val="0012119F"/>
    <w:rsid w:val="00123B15"/>
    <w:rsid w:val="001378B9"/>
    <w:rsid w:val="001578EE"/>
    <w:rsid w:val="00160391"/>
    <w:rsid w:val="00165F0B"/>
    <w:rsid w:val="00172159"/>
    <w:rsid w:val="00174C93"/>
    <w:rsid w:val="001759F3"/>
    <w:rsid w:val="001E4A9D"/>
    <w:rsid w:val="00206035"/>
    <w:rsid w:val="0022650D"/>
    <w:rsid w:val="00255A4E"/>
    <w:rsid w:val="0027036F"/>
    <w:rsid w:val="00270D26"/>
    <w:rsid w:val="00273E82"/>
    <w:rsid w:val="00276401"/>
    <w:rsid w:val="0027698B"/>
    <w:rsid w:val="00294113"/>
    <w:rsid w:val="002C4336"/>
    <w:rsid w:val="002C6588"/>
    <w:rsid w:val="002D19A2"/>
    <w:rsid w:val="002D2C9C"/>
    <w:rsid w:val="002D3D9D"/>
    <w:rsid w:val="002D6A57"/>
    <w:rsid w:val="002E5684"/>
    <w:rsid w:val="002F0892"/>
    <w:rsid w:val="00301E6D"/>
    <w:rsid w:val="0031420A"/>
    <w:rsid w:val="0037376D"/>
    <w:rsid w:val="00375299"/>
    <w:rsid w:val="00375B30"/>
    <w:rsid w:val="00377A65"/>
    <w:rsid w:val="003B4153"/>
    <w:rsid w:val="003D2819"/>
    <w:rsid w:val="003E1B6F"/>
    <w:rsid w:val="003E3258"/>
    <w:rsid w:val="00417685"/>
    <w:rsid w:val="00421F8B"/>
    <w:rsid w:val="0047210C"/>
    <w:rsid w:val="00474255"/>
    <w:rsid w:val="00483933"/>
    <w:rsid w:val="004D3247"/>
    <w:rsid w:val="004D68FC"/>
    <w:rsid w:val="004E0C7D"/>
    <w:rsid w:val="004E69E4"/>
    <w:rsid w:val="00504F69"/>
    <w:rsid w:val="005066E2"/>
    <w:rsid w:val="005100E6"/>
    <w:rsid w:val="00512C8B"/>
    <w:rsid w:val="0053387E"/>
    <w:rsid w:val="00571CED"/>
    <w:rsid w:val="0057532F"/>
    <w:rsid w:val="005842F9"/>
    <w:rsid w:val="005B60C0"/>
    <w:rsid w:val="005B6A93"/>
    <w:rsid w:val="005D28A1"/>
    <w:rsid w:val="00603A4D"/>
    <w:rsid w:val="006067FB"/>
    <w:rsid w:val="00606F81"/>
    <w:rsid w:val="0061710B"/>
    <w:rsid w:val="0062758A"/>
    <w:rsid w:val="006339C1"/>
    <w:rsid w:val="00651514"/>
    <w:rsid w:val="006616DA"/>
    <w:rsid w:val="006636A7"/>
    <w:rsid w:val="00666595"/>
    <w:rsid w:val="00667C26"/>
    <w:rsid w:val="00671D02"/>
    <w:rsid w:val="0068547D"/>
    <w:rsid w:val="0069356A"/>
    <w:rsid w:val="006A044B"/>
    <w:rsid w:val="006A1FA3"/>
    <w:rsid w:val="006A3356"/>
    <w:rsid w:val="006C5D6E"/>
    <w:rsid w:val="006D2D7E"/>
    <w:rsid w:val="006D451E"/>
    <w:rsid w:val="006D6AE7"/>
    <w:rsid w:val="006E2A18"/>
    <w:rsid w:val="006E3A9E"/>
    <w:rsid w:val="00737114"/>
    <w:rsid w:val="00787583"/>
    <w:rsid w:val="00793DF2"/>
    <w:rsid w:val="007974EC"/>
    <w:rsid w:val="007B1602"/>
    <w:rsid w:val="007C08CF"/>
    <w:rsid w:val="007C3600"/>
    <w:rsid w:val="007E443F"/>
    <w:rsid w:val="008536AF"/>
    <w:rsid w:val="0087467E"/>
    <w:rsid w:val="00886A8D"/>
    <w:rsid w:val="008B0897"/>
    <w:rsid w:val="008B197E"/>
    <w:rsid w:val="008B1A77"/>
    <w:rsid w:val="008C4C71"/>
    <w:rsid w:val="008E1EE6"/>
    <w:rsid w:val="008E5ACD"/>
    <w:rsid w:val="008E6660"/>
    <w:rsid w:val="008F7414"/>
    <w:rsid w:val="00902537"/>
    <w:rsid w:val="00941EFD"/>
    <w:rsid w:val="009963A1"/>
    <w:rsid w:val="009B701B"/>
    <w:rsid w:val="009D4727"/>
    <w:rsid w:val="009D7B5B"/>
    <w:rsid w:val="009F334B"/>
    <w:rsid w:val="00A105B5"/>
    <w:rsid w:val="00A473F4"/>
    <w:rsid w:val="00A60B73"/>
    <w:rsid w:val="00A656B4"/>
    <w:rsid w:val="00A66E61"/>
    <w:rsid w:val="00AA718F"/>
    <w:rsid w:val="00AB4D1E"/>
    <w:rsid w:val="00AD7C3B"/>
    <w:rsid w:val="00AE2664"/>
    <w:rsid w:val="00AE5C65"/>
    <w:rsid w:val="00B32FB2"/>
    <w:rsid w:val="00B427E6"/>
    <w:rsid w:val="00B57AB8"/>
    <w:rsid w:val="00B606DF"/>
    <w:rsid w:val="00B63F89"/>
    <w:rsid w:val="00B91AA9"/>
    <w:rsid w:val="00BC140E"/>
    <w:rsid w:val="00BC4C60"/>
    <w:rsid w:val="00BC5714"/>
    <w:rsid w:val="00BD12F2"/>
    <w:rsid w:val="00BD69C2"/>
    <w:rsid w:val="00BD782B"/>
    <w:rsid w:val="00BF3697"/>
    <w:rsid w:val="00C04E1A"/>
    <w:rsid w:val="00C25D54"/>
    <w:rsid w:val="00C36BB7"/>
    <w:rsid w:val="00C45927"/>
    <w:rsid w:val="00C54BD6"/>
    <w:rsid w:val="00C7584B"/>
    <w:rsid w:val="00CB2EB9"/>
    <w:rsid w:val="00CB4646"/>
    <w:rsid w:val="00CC0ED0"/>
    <w:rsid w:val="00CC70B8"/>
    <w:rsid w:val="00CD7EC6"/>
    <w:rsid w:val="00CF3DEF"/>
    <w:rsid w:val="00D26031"/>
    <w:rsid w:val="00D3292B"/>
    <w:rsid w:val="00D53519"/>
    <w:rsid w:val="00DA70EA"/>
    <w:rsid w:val="00DB7AD4"/>
    <w:rsid w:val="00DF55B7"/>
    <w:rsid w:val="00DF70FC"/>
    <w:rsid w:val="00E2583C"/>
    <w:rsid w:val="00E26518"/>
    <w:rsid w:val="00E3178B"/>
    <w:rsid w:val="00E53CCE"/>
    <w:rsid w:val="00EB49FF"/>
    <w:rsid w:val="00EC1F6A"/>
    <w:rsid w:val="00ED3D93"/>
    <w:rsid w:val="00F01B63"/>
    <w:rsid w:val="00F04672"/>
    <w:rsid w:val="00F27F01"/>
    <w:rsid w:val="00F32BF8"/>
    <w:rsid w:val="00F34659"/>
    <w:rsid w:val="00F50B82"/>
    <w:rsid w:val="00F5619A"/>
    <w:rsid w:val="00F67572"/>
    <w:rsid w:val="00F86BFF"/>
    <w:rsid w:val="00F926C8"/>
    <w:rsid w:val="00F96495"/>
    <w:rsid w:val="00FA1BC5"/>
    <w:rsid w:val="00FA48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929DA57"/>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80"/>
      <w:jc w:val="both"/>
    </w:pPr>
    <w:rPr>
      <w:sz w:val="18"/>
    </w:rPr>
  </w:style>
  <w:style w:type="paragraph" w:styleId="Heading1">
    <w:name w:val="heading 1"/>
    <w:basedOn w:val="Normal"/>
    <w:next w:val="BodyTextFirstIndent"/>
    <w:qFormat/>
    <w:rsid w:val="006E2A18"/>
    <w:pPr>
      <w:keepNext/>
      <w:numPr>
        <w:numId w:val="1"/>
      </w:numPr>
      <w:spacing w:before="120" w:after="0"/>
      <w:jc w:val="left"/>
      <w:outlineLvl w:val="0"/>
    </w:pPr>
    <w:rPr>
      <w:b/>
      <w:caps/>
      <w:kern w:val="28"/>
      <w:sz w:val="24"/>
    </w:rPr>
  </w:style>
  <w:style w:type="paragraph" w:styleId="Heading2">
    <w:name w:val="heading 2"/>
    <w:basedOn w:val="Heading1"/>
    <w:next w:val="Normal"/>
    <w:qFormat/>
    <w:rsid w:val="002C4336"/>
    <w:pPr>
      <w:numPr>
        <w:ilvl w:val="1"/>
      </w:numPr>
      <w:outlineLvl w:val="1"/>
    </w:pPr>
  </w:style>
  <w:style w:type="paragraph" w:styleId="Heading3">
    <w:name w:val="heading 3"/>
    <w:basedOn w:val="Heading2"/>
    <w:next w:val="Normal"/>
    <w:qFormat/>
    <w:rsid w:val="005066E2"/>
    <w:pPr>
      <w:numPr>
        <w:ilvl w:val="2"/>
      </w:numPr>
      <w:outlineLvl w:val="2"/>
    </w:pPr>
    <w:rPr>
      <w:b w:val="0"/>
      <w:i/>
      <w:sz w:val="22"/>
    </w:rPr>
  </w:style>
  <w:style w:type="paragraph" w:styleId="Heading4">
    <w:name w:val="heading 4"/>
    <w:basedOn w:val="Heading3"/>
    <w:next w:val="Normal"/>
    <w:qFormat/>
    <w:pPr>
      <w:numPr>
        <w:ilvl w:val="3"/>
      </w:numPr>
      <w:outlineLvl w:val="3"/>
    </w:pPr>
  </w:style>
  <w:style w:type="paragraph" w:styleId="Heading5">
    <w:name w:val="heading 5"/>
    <w:basedOn w:val="ListNumber3"/>
    <w:next w:val="Normal"/>
    <w:qFormat/>
    <w:pPr>
      <w:numPr>
        <w:ilvl w:val="4"/>
        <w:numId w:val="1"/>
      </w:numPr>
      <w:spacing w:before="40" w:after="0"/>
      <w:ind w:left="0" w:firstLine="0"/>
      <w:jc w:val="left"/>
      <w:outlineLvl w:val="4"/>
    </w:pPr>
    <w:rPr>
      <w:i/>
      <w:sz w:val="22"/>
    </w:rPr>
  </w:style>
  <w:style w:type="paragraph" w:styleId="Heading6">
    <w:name w:val="heading 6"/>
    <w:basedOn w:val="Normal"/>
    <w:next w:val="Normal"/>
    <w:qFormat/>
    <w:pPr>
      <w:numPr>
        <w:ilvl w:val="5"/>
        <w:numId w:val="1"/>
      </w:numPr>
      <w:spacing w:before="240" w:after="60"/>
      <w:outlineLvl w:val="5"/>
    </w:pPr>
    <w:rPr>
      <w:rFonts w:ascii="Arial" w:hAnsi="Arial"/>
      <w:i/>
      <w:sz w:val="22"/>
    </w:rPr>
  </w:style>
  <w:style w:type="paragraph" w:styleId="Heading7">
    <w:name w:val="heading 7"/>
    <w:basedOn w:val="Normal"/>
    <w:next w:val="Normal"/>
    <w:qFormat/>
    <w:pPr>
      <w:numPr>
        <w:ilvl w:val="6"/>
        <w:numId w:val="1"/>
      </w:numPr>
      <w:spacing w:before="240" w:after="60"/>
      <w:outlineLvl w:val="6"/>
    </w:pPr>
    <w:rPr>
      <w:rFonts w:ascii="Arial" w:hAnsi="Arial"/>
    </w:rPr>
  </w:style>
  <w:style w:type="paragraph" w:styleId="Heading8">
    <w:name w:val="heading 8"/>
    <w:basedOn w:val="Normal"/>
    <w:next w:val="Normal"/>
    <w:qFormat/>
    <w:pPr>
      <w:numPr>
        <w:ilvl w:val="7"/>
        <w:numId w:val="1"/>
      </w:numPr>
      <w:spacing w:before="240" w:after="60"/>
      <w:outlineLvl w:val="7"/>
    </w:pPr>
    <w:rPr>
      <w:rFonts w:ascii="Arial" w:hAnsi="Arial"/>
      <w:i/>
    </w:rPr>
  </w:style>
  <w:style w:type="paragraph" w:styleId="Heading9">
    <w:name w:val="heading 9"/>
    <w:basedOn w:val="Normal"/>
    <w:next w:val="Normal"/>
    <w:qFormat/>
    <w:pPr>
      <w:numPr>
        <w:ilvl w:val="8"/>
        <w:numId w:val="1"/>
      </w:num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rPr>
      <w:rFonts w:ascii="Times New Roman" w:hAnsi="Times New Roman"/>
      <w:sz w:val="18"/>
      <w:vertAlign w:val="superscript"/>
    </w:rPr>
  </w:style>
  <w:style w:type="paragraph" w:customStyle="1" w:styleId="Author">
    <w:name w:val="Author"/>
    <w:basedOn w:val="Normal"/>
    <w:pPr>
      <w:jc w:val="center"/>
    </w:pPr>
    <w:rPr>
      <w:rFonts w:ascii="Helvetica" w:hAnsi="Helvetica"/>
      <w:sz w:val="24"/>
    </w:rPr>
  </w:style>
  <w:style w:type="paragraph" w:customStyle="1" w:styleId="Paper-Title">
    <w:name w:val="Paper-Title"/>
    <w:basedOn w:val="Normal"/>
    <w:pPr>
      <w:spacing w:after="120"/>
      <w:jc w:val="center"/>
    </w:pPr>
    <w:rPr>
      <w:rFonts w:ascii="Helvetica" w:hAnsi="Helvetica"/>
      <w:b/>
      <w:sz w:val="36"/>
    </w:rPr>
  </w:style>
  <w:style w:type="paragraph" w:customStyle="1" w:styleId="Affiliations">
    <w:name w:val="Affiliations"/>
    <w:basedOn w:val="Normal"/>
    <w:rsid w:val="00F5619A"/>
    <w:pPr>
      <w:spacing w:after="0"/>
      <w:jc w:val="center"/>
    </w:pPr>
    <w:rPr>
      <w:rFonts w:ascii="Helvetica" w:hAnsi="Helvetica"/>
      <w:sz w:val="20"/>
    </w:rPr>
  </w:style>
  <w:style w:type="paragraph" w:styleId="FootnoteText">
    <w:name w:val="footnote text"/>
    <w:basedOn w:val="Normal"/>
    <w:semiHidden/>
    <w:pPr>
      <w:ind w:left="144" w:hanging="144"/>
    </w:pPr>
  </w:style>
  <w:style w:type="paragraph" w:customStyle="1" w:styleId="Bullet">
    <w:name w:val="Bullet"/>
    <w:basedOn w:val="Normal"/>
    <w:pPr>
      <w:ind w:left="144" w:hanging="144"/>
    </w:pPr>
  </w:style>
  <w:style w:type="paragraph" w:styleId="Footer">
    <w:name w:val="footer"/>
    <w:basedOn w:val="Normal"/>
    <w:pPr>
      <w:tabs>
        <w:tab w:val="center" w:pos="4320"/>
        <w:tab w:val="right" w:pos="8640"/>
      </w:tabs>
    </w:pPr>
  </w:style>
  <w:style w:type="paragraph" w:customStyle="1" w:styleId="E-Mail">
    <w:name w:val="E-Mail"/>
    <w:basedOn w:val="Author"/>
    <w:pPr>
      <w:spacing w:after="60"/>
    </w:pPr>
  </w:style>
  <w:style w:type="paragraph" w:customStyle="1" w:styleId="Abstract">
    <w:name w:val="Abstract"/>
    <w:basedOn w:val="Heading1"/>
    <w:pPr>
      <w:numPr>
        <w:numId w:val="0"/>
      </w:numPr>
      <w:spacing w:before="0" w:after="120"/>
      <w:jc w:val="both"/>
      <w:outlineLvl w:val="9"/>
    </w:pPr>
    <w:rPr>
      <w:b w:val="0"/>
      <w:sz w:val="18"/>
    </w:rPr>
  </w:style>
  <w:style w:type="paragraph" w:styleId="ListNumber3">
    <w:name w:val="List Number 3"/>
    <w:basedOn w:val="Normal"/>
    <w:pPr>
      <w:ind w:left="1080" w:hanging="360"/>
    </w:pPr>
  </w:style>
  <w:style w:type="paragraph" w:customStyle="1" w:styleId="Captions">
    <w:name w:val="Captions"/>
    <w:basedOn w:val="Normal"/>
    <w:pPr>
      <w:framePr w:w="4680" w:h="2160" w:hRule="exact" w:hSpace="187" w:wrap="around" w:hAnchor="text" w:yAlign="bottom" w:anchorLock="1"/>
      <w:jc w:val="center"/>
    </w:pPr>
    <w:rPr>
      <w:b/>
    </w:rPr>
  </w:style>
  <w:style w:type="paragraph" w:customStyle="1" w:styleId="References">
    <w:name w:val="References"/>
    <w:basedOn w:val="Normal"/>
    <w:pPr>
      <w:numPr>
        <w:numId w:val="2"/>
      </w:numPr>
      <w:jc w:val="left"/>
    </w:pPr>
  </w:style>
  <w:style w:type="character" w:styleId="PageNumber">
    <w:name w:val="page number"/>
    <w:basedOn w:val="DefaultParagraphFont"/>
  </w:style>
  <w:style w:type="paragraph" w:styleId="BodyTextIndent">
    <w:name w:val="Body Text Indent"/>
    <w:basedOn w:val="Normal"/>
    <w:rsid w:val="006E2A18"/>
    <w:pPr>
      <w:spacing w:after="120"/>
      <w:ind w:firstLine="360"/>
    </w:pPr>
  </w:style>
  <w:style w:type="paragraph" w:styleId="DocumentMap">
    <w:name w:val="Document Map"/>
    <w:basedOn w:val="Normal"/>
    <w:semiHidden/>
    <w:pPr>
      <w:shd w:val="clear" w:color="auto" w:fill="000080"/>
    </w:pPr>
    <w:rPr>
      <w:rFonts w:ascii="Tahoma" w:hAnsi="Tahoma" w:cs="Tahoma"/>
    </w:rPr>
  </w:style>
  <w:style w:type="paragraph" w:styleId="Caption">
    <w:name w:val="caption"/>
    <w:basedOn w:val="Normal"/>
    <w:next w:val="Normal"/>
    <w:qFormat/>
    <w:rsid w:val="00417685"/>
    <w:pPr>
      <w:spacing w:before="240"/>
      <w:jc w:val="center"/>
    </w:pPr>
    <w:rPr>
      <w:rFonts w:cs="Miriam"/>
      <w:b/>
      <w:bCs/>
      <w:szCs w:val="18"/>
      <w:lang w:eastAsia="en-AU"/>
    </w:rPr>
  </w:style>
  <w:style w:type="paragraph" w:styleId="BodyText">
    <w:name w:val="Body Text"/>
    <w:basedOn w:val="Normal"/>
    <w:link w:val="BodyTextChar"/>
    <w:pPr>
      <w:framePr w:w="4680" w:h="2112" w:hRule="exact" w:hSpace="187" w:wrap="around" w:vAnchor="page" w:hAnchor="page" w:x="1155" w:y="12245" w:anchorLock="1"/>
      <w:spacing w:after="0"/>
    </w:pPr>
    <w:rPr>
      <w:sz w:val="16"/>
    </w:rPr>
  </w:style>
  <w:style w:type="character" w:styleId="Hyperlink">
    <w:name w:val="Hyperlink"/>
    <w:rsid w:val="00BD12F2"/>
    <w:rPr>
      <w:color w:val="auto"/>
      <w:u w:val="none"/>
    </w:rPr>
  </w:style>
  <w:style w:type="paragraph" w:styleId="Header">
    <w:name w:val="header"/>
    <w:basedOn w:val="Normal"/>
    <w:pPr>
      <w:tabs>
        <w:tab w:val="center" w:pos="4320"/>
        <w:tab w:val="right" w:pos="8640"/>
      </w:tabs>
    </w:pPr>
  </w:style>
  <w:style w:type="character" w:styleId="FollowedHyperlink">
    <w:name w:val="FollowedHyperlink"/>
    <w:rsid w:val="00273E82"/>
    <w:rPr>
      <w:color w:val="auto"/>
      <w:u w:val="none"/>
    </w:rPr>
  </w:style>
  <w:style w:type="character" w:styleId="Strong">
    <w:name w:val="Strong"/>
    <w:uiPriority w:val="22"/>
    <w:qFormat/>
    <w:rsid w:val="00B606DF"/>
    <w:rPr>
      <w:rFonts w:cs="Times New Roman"/>
      <w:b/>
      <w:bCs/>
    </w:rPr>
  </w:style>
  <w:style w:type="paragraph" w:styleId="BodyTextFirstIndent">
    <w:name w:val="Body Text First Indent"/>
    <w:basedOn w:val="BodyText"/>
    <w:link w:val="BodyTextFirstIndentChar"/>
    <w:semiHidden/>
    <w:unhideWhenUsed/>
    <w:rsid w:val="00F04672"/>
    <w:pPr>
      <w:framePr w:w="0" w:hRule="auto" w:hSpace="0" w:wrap="auto" w:vAnchor="margin" w:hAnchor="text" w:xAlign="left" w:yAlign="inline" w:anchorLock="0"/>
      <w:spacing w:after="80"/>
      <w:ind w:firstLine="360"/>
    </w:pPr>
    <w:rPr>
      <w:sz w:val="18"/>
    </w:rPr>
  </w:style>
  <w:style w:type="character" w:customStyle="1" w:styleId="BodyTextChar">
    <w:name w:val="Body Text Char"/>
    <w:basedOn w:val="DefaultParagraphFont"/>
    <w:link w:val="BodyText"/>
    <w:rsid w:val="00F04672"/>
    <w:rPr>
      <w:sz w:val="16"/>
    </w:rPr>
  </w:style>
  <w:style w:type="character" w:customStyle="1" w:styleId="BodyTextFirstIndentChar">
    <w:name w:val="Body Text First Indent Char"/>
    <w:basedOn w:val="BodyTextChar"/>
    <w:link w:val="BodyTextFirstIndent"/>
    <w:semiHidden/>
    <w:rsid w:val="00F04672"/>
    <w:rPr>
      <w:sz w:val="18"/>
    </w:rPr>
  </w:style>
  <w:style w:type="character" w:styleId="PlaceholderText">
    <w:name w:val="Placeholder Text"/>
    <w:basedOn w:val="DefaultParagraphFont"/>
    <w:uiPriority w:val="99"/>
    <w:semiHidden/>
    <w:rsid w:val="00AE5C6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g"/><Relationship Id="rId5" Type="http://schemas.openxmlformats.org/officeDocument/2006/relationships/webSettings" Target="webSettings.xml"/><Relationship Id="rId15" Type="http://schemas.openxmlformats.org/officeDocument/2006/relationships/image" Target="media/image7.jpeg"/><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image" Target="media/image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463F86-5D42-4643-A66E-7629F045B3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20</TotalTime>
  <Pages>3</Pages>
  <Words>1355</Words>
  <Characters>7726</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Proceedings Template - WORD</vt:lpstr>
    </vt:vector>
  </TitlesOfParts>
  <Company>ACM</Company>
  <LinksUpToDate>false</LinksUpToDate>
  <CharactersWithSpaces>9063</CharactersWithSpaces>
  <SharedDoc>false</SharedDoc>
  <HLinks>
    <vt:vector size="48" baseType="variant">
      <vt:variant>
        <vt:i4>3473518</vt:i4>
      </vt:variant>
      <vt:variant>
        <vt:i4>24</vt:i4>
      </vt:variant>
      <vt:variant>
        <vt:i4>0</vt:i4>
      </vt:variant>
      <vt:variant>
        <vt:i4>5</vt:i4>
      </vt:variant>
      <vt:variant>
        <vt:lpwstr>http://doi.acm.org/10.1145/90417.90738</vt:lpwstr>
      </vt:variant>
      <vt:variant>
        <vt:lpwstr/>
      </vt:variant>
      <vt:variant>
        <vt:i4>3735607</vt:i4>
      </vt:variant>
      <vt:variant>
        <vt:i4>21</vt:i4>
      </vt:variant>
      <vt:variant>
        <vt:i4>0</vt:i4>
      </vt:variant>
      <vt:variant>
        <vt:i4>5</vt:i4>
      </vt:variant>
      <vt:variant>
        <vt:lpwstr>http://dx.doi.org/10.1016/j.jss.2005.05.030</vt:lpwstr>
      </vt:variant>
      <vt:variant>
        <vt:lpwstr/>
      </vt:variant>
      <vt:variant>
        <vt:i4>1310784</vt:i4>
      </vt:variant>
      <vt:variant>
        <vt:i4>18</vt:i4>
      </vt:variant>
      <vt:variant>
        <vt:i4>0</vt:i4>
      </vt:variant>
      <vt:variant>
        <vt:i4>5</vt:i4>
      </vt:variant>
      <vt:variant>
        <vt:lpwstr>http://doi.acm.org/10.1145/964696.964697</vt:lpwstr>
      </vt:variant>
      <vt:variant>
        <vt:lpwstr/>
      </vt:variant>
      <vt:variant>
        <vt:i4>1310793</vt:i4>
      </vt:variant>
      <vt:variant>
        <vt:i4>15</vt:i4>
      </vt:variant>
      <vt:variant>
        <vt:i4>0</vt:i4>
      </vt:variant>
      <vt:variant>
        <vt:i4>5</vt:i4>
      </vt:variant>
      <vt:variant>
        <vt:lpwstr>http://doi.acm.org/10.1145/332040.332491</vt:lpwstr>
      </vt:variant>
      <vt:variant>
        <vt:lpwstr/>
      </vt:variant>
      <vt:variant>
        <vt:i4>2293880</vt:i4>
      </vt:variant>
      <vt:variant>
        <vt:i4>12</vt:i4>
      </vt:variant>
      <vt:variant>
        <vt:i4>0</vt:i4>
      </vt:variant>
      <vt:variant>
        <vt:i4>5</vt:i4>
      </vt:variant>
      <vt:variant>
        <vt:lpwstr>http://doi.acm.org/10.1145/161468.16147</vt:lpwstr>
      </vt:variant>
      <vt:variant>
        <vt:lpwstr/>
      </vt:variant>
      <vt:variant>
        <vt:i4>2424948</vt:i4>
      </vt:variant>
      <vt:variant>
        <vt:i4>9</vt:i4>
      </vt:variant>
      <vt:variant>
        <vt:i4>0</vt:i4>
      </vt:variant>
      <vt:variant>
        <vt:i4>5</vt:i4>
      </vt:variant>
      <vt:variant>
        <vt:lpwstr>http://library.caltech.edu/reference/abbreviations/</vt:lpwstr>
      </vt:variant>
      <vt:variant>
        <vt:lpwstr/>
      </vt:variant>
      <vt:variant>
        <vt:i4>2097211</vt:i4>
      </vt:variant>
      <vt:variant>
        <vt:i4>3</vt:i4>
      </vt:variant>
      <vt:variant>
        <vt:i4>0</vt:i4>
      </vt:variant>
      <vt:variant>
        <vt:i4>5</vt:i4>
      </vt:variant>
      <vt:variant>
        <vt:lpwstr>CCS-HOWTO-v5-2Sep2014.docx</vt:lpwstr>
      </vt:variant>
      <vt:variant>
        <vt:lpwstr/>
      </vt:variant>
      <vt:variant>
        <vt:i4>5636168</vt:i4>
      </vt:variant>
      <vt:variant>
        <vt:i4>0</vt:i4>
      </vt:variant>
      <vt:variant>
        <vt:i4>0</vt:i4>
      </vt:variant>
      <vt:variant>
        <vt:i4>5</vt:i4>
      </vt:variant>
      <vt:variant>
        <vt:lpwstr>http://www.acm.org/about/class/class/201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eedings Template - WORD</dc:title>
  <dc:creator>End User Computing Services</dc:creator>
  <dc:description>\begin{CCSXML}
&lt;ccs2012&gt;
&lt;concept&gt;
&lt;concept_id&gt;10002951.10002952.10003190&lt;/concept_id&gt;
&lt;concept_desc&gt;Information systems~Database management system engines&lt;/concept_desc&gt;
&lt;concept_significance&gt;500&lt;/concept_significance&gt;
&lt;/concept&gt;
&lt;concept&gt;
&lt;concept_id&gt;10010147.10010341.10010349.10010362&lt;/concept_id&gt;
&lt;concept_desc&gt;Computing methodologies~Massively parallel and high-performance simulations&lt;/concept_desc&gt;
&lt;concept_significance&gt;500&lt;/concept_significance&gt;
&lt;/concept&gt;
&lt;concept&gt;
&lt;concept_id&gt;10003033.10003079&lt;/concept_id&gt;
&lt;concept_desc&gt;Networks~Network performance evaluation&lt;/concept_desc&gt;
&lt;concept_significance&gt;300&lt;/concept_significance&gt;
&lt;/concept&gt;
&lt;concept&gt;
&lt;concept_id&gt;10010520.10010575&lt;/concept_id&gt;
&lt;concept_desc&gt;Computer systems organization~Dependable and fault-tolerant systems and networks&lt;/concept_desc&gt;
&lt;concept_significance&gt;300&lt;/concept_significance&gt;
&lt;/concept&gt;
&lt;concept&gt;
&lt;concept_id&gt;10011007.10010940.10010971.10010980&lt;/concept_id&gt;
&lt;concept_desc&gt;Software and its engineering~Software system models&lt;/concept_desc&gt;
&lt;concept_significance&gt;300&lt;/concept_significance&gt;
&lt;/concept&gt;
&lt;concept&gt;
&lt;concept_id&gt;10011007.10011006.10011008.10011024.10011026&lt;/concept_id&gt;
&lt;concept_desc&gt;Software and its engineering~Inheritance&lt;/concept_desc&gt;
&lt;concept_significance&gt;300&lt;/concept_significance&gt;
&lt;/concept&gt;
&lt;concept&gt;
&lt;concept_id&gt;10002944.10011123.10011674&lt;/concept_id&gt;
&lt;concept_desc&gt;General and reference~Performance&lt;/concept_desc&gt;
&lt;concept_significance&gt;100&lt;/concept_significance&gt;
&lt;/concept&gt;
&lt;/ccs2012&gt;
\end{CCSXML}
\ccsdesc[500]{Information systems~Database management system engines}
\ccsdesc[500]{Computing methodologies~Massively parallel and high-performance simulations}
\ccsdesc[300]{Networks~Network performance evaluation}
\ccsdesc[300]{Computer systems organization~Dependable and fault-tolerant systems and networks}
\ccsdesc[300]{Software and its engineering~Software system models}
\ccsdesc[300]{Software and its engineering~Inheritance}
\ccsdesc[100]{General and reference~Performance}</dc:description>
  <cp:lastModifiedBy>Sergio Sum Munoz</cp:lastModifiedBy>
  <cp:revision>12</cp:revision>
  <cp:lastPrinted>2011-01-13T15:51:00Z</cp:lastPrinted>
  <dcterms:created xsi:type="dcterms:W3CDTF">2018-05-11T06:20:00Z</dcterms:created>
  <dcterms:modified xsi:type="dcterms:W3CDTF">2018-05-11T16: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ecked by">
    <vt:lpwstr>Gerald Murray</vt:lpwstr>
  </property>
</Properties>
</file>